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:rsidR="005379B2" w:rsidRPr="005E46F1" w:rsidRDefault="006A0802" w:rsidP="00A1527D">
      <w:pPr>
        <w:pStyle w:val="Titre"/>
        <w:spacing w:after="700"/>
        <w:jc w:val="center"/>
        <w:rPr>
          <w:rFonts w:ascii="Segoe UI" w:hAnsi="Segoe UI" w:cs="Segoe UI"/>
          <w:b/>
          <w:sz w:val="52"/>
        </w:rPr>
      </w:pPr>
      <w:r w:rsidRPr="005E46F1">
        <w:rPr>
          <w:rFonts w:ascii="Segoe UI" w:hAnsi="Segoe UI" w:cs="Segoe UI"/>
          <w:b/>
          <w:sz w:val="52"/>
        </w:rPr>
        <w:t>Accord de confidentialité</w:t>
      </w:r>
    </w:p>
    <w:p w:rsidR="006A0802" w:rsidRPr="005E46F1" w:rsidRDefault="006A0802" w:rsidP="00B75B26">
      <w:pPr>
        <w:pStyle w:val="Paragraphedeliste"/>
        <w:numPr>
          <w:ilvl w:val="0"/>
          <w:numId w:val="48"/>
        </w:numPr>
        <w:spacing w:before="240" w:after="240"/>
        <w:jc w:val="left"/>
        <w:rPr>
          <w:rFonts w:ascii="Segoe UI" w:hAnsi="Segoe UI" w:cs="Segoe UI"/>
          <w:i/>
        </w:rPr>
      </w:pPr>
      <w:r w:rsidRPr="005E46F1">
        <w:rPr>
          <w:rFonts w:ascii="Segoe UI" w:eastAsia="Calibri" w:hAnsi="Segoe UI" w:cs="Segoe UI"/>
        </w:rPr>
        <w:t xml:space="preserve">Vu l’article </w:t>
      </w:r>
      <w:r w:rsidR="00B75B26" w:rsidRPr="005E46F1">
        <w:rPr>
          <w:rFonts w:ascii="Segoe UI" w:eastAsia="Calibri" w:hAnsi="Segoe UI" w:cs="Segoe UI"/>
        </w:rPr>
        <w:t>19</w:t>
      </w:r>
      <w:r w:rsidRPr="005E46F1">
        <w:rPr>
          <w:rFonts w:ascii="Segoe UI" w:eastAsia="Calibri" w:hAnsi="Segoe UI" w:cs="Segoe UI"/>
        </w:rPr>
        <w:t xml:space="preserve"> de l’arrêté </w:t>
      </w:r>
      <w:r w:rsidR="00B75B26" w:rsidRPr="005E46F1">
        <w:rPr>
          <w:rFonts w:ascii="Segoe UI" w:eastAsia="Calibri" w:hAnsi="Segoe UI" w:cs="Segoe UI"/>
        </w:rPr>
        <w:t>du 25 mai 2016 fixant le cadre national de la formation et les modalités conduisant à la délivrance du diplôme national de doctorat</w:t>
      </w:r>
      <w:r w:rsidR="005E46F1">
        <w:rPr>
          <w:rFonts w:ascii="Segoe UI" w:eastAsia="Calibri" w:hAnsi="Segoe UI" w:cs="Segoe UI"/>
        </w:rPr>
        <w:t xml:space="preserve"> </w:t>
      </w:r>
      <w:r w:rsidRPr="005E46F1">
        <w:rPr>
          <w:rFonts w:ascii="Segoe UI" w:eastAsia="Calibri" w:hAnsi="Segoe UI" w:cs="Segoe UI"/>
        </w:rPr>
        <w:t xml:space="preserve">: </w:t>
      </w:r>
      <w:r w:rsidRPr="005E46F1">
        <w:rPr>
          <w:rFonts w:ascii="Segoe UI" w:eastAsia="Calibri" w:hAnsi="Segoe UI" w:cs="Segoe UI"/>
          <w:color w:val="64003C"/>
        </w:rPr>
        <w:t>« </w:t>
      </w:r>
      <w:r w:rsidR="00B75B26" w:rsidRPr="005E46F1">
        <w:rPr>
          <w:rFonts w:ascii="Segoe UI" w:eastAsia="Calibri" w:hAnsi="Segoe UI" w:cs="Segoe UI"/>
          <w:color w:val="64003C"/>
        </w:rPr>
        <w:t>La soutenance est publique, sauf dérogation accordée à titre exceptionnel par le chef d'établissement si le sujet de la thèse présente un caractère de confidentialité avéré.</w:t>
      </w:r>
      <w:r w:rsidRPr="005E46F1">
        <w:rPr>
          <w:rFonts w:ascii="Segoe UI" w:eastAsia="Calibri" w:hAnsi="Segoe UI" w:cs="Segoe UI"/>
          <w:color w:val="64003C"/>
        </w:rPr>
        <w:t xml:space="preserve"> », </w:t>
      </w:r>
    </w:p>
    <w:p w:rsidR="002771F4" w:rsidRPr="005E46F1" w:rsidRDefault="008304C3" w:rsidP="008304C3">
      <w:pPr>
        <w:pStyle w:val="Paragraphedeliste"/>
        <w:numPr>
          <w:ilvl w:val="0"/>
          <w:numId w:val="48"/>
        </w:numPr>
        <w:rPr>
          <w:rFonts w:ascii="Segoe UI" w:hAnsi="Segoe UI" w:cs="Segoe UI"/>
        </w:rPr>
      </w:pPr>
      <w:r w:rsidRPr="005E46F1">
        <w:rPr>
          <w:rFonts w:ascii="Segoe UI" w:hAnsi="Segoe UI" w:cs="Segoe UI"/>
          <w:color w:val="auto"/>
        </w:rPr>
        <w:t>Vu le caractère</w:t>
      </w:r>
      <w:r w:rsidR="00F27B46" w:rsidRPr="005E46F1">
        <w:rPr>
          <w:rFonts w:ascii="Segoe UI" w:hAnsi="Segoe UI" w:cs="Segoe UI"/>
          <w:color w:val="auto"/>
        </w:rPr>
        <w:t xml:space="preserve"> confident</w:t>
      </w:r>
      <w:r w:rsidRPr="005E46F1">
        <w:rPr>
          <w:rFonts w:ascii="Segoe UI" w:hAnsi="Segoe UI" w:cs="Segoe UI"/>
          <w:color w:val="auto"/>
        </w:rPr>
        <w:t>iel avéré</w:t>
      </w:r>
      <w:r w:rsidR="00F27B46" w:rsidRPr="005E46F1">
        <w:rPr>
          <w:rFonts w:ascii="Segoe UI" w:hAnsi="Segoe UI" w:cs="Segoe UI"/>
          <w:color w:val="auto"/>
        </w:rPr>
        <w:t xml:space="preserve"> de la thèse de doctorat de </w:t>
      </w:r>
      <w:r w:rsidR="00F27B46" w:rsidRPr="005E46F1">
        <w:rPr>
          <w:rFonts w:ascii="Segoe UI" w:hAnsi="Segoe UI" w:cs="Segoe UI"/>
          <w:color w:val="auto"/>
          <w:highlight w:val="yellow"/>
        </w:rPr>
        <w:t>(civilité, nom, prénom du doctorant)</w:t>
      </w:r>
      <w:r w:rsidR="00F27B46" w:rsidRPr="005E46F1">
        <w:rPr>
          <w:rFonts w:ascii="Segoe UI" w:hAnsi="Segoe UI" w:cs="Segoe UI"/>
          <w:color w:val="auto"/>
        </w:rPr>
        <w:t xml:space="preserve"> </w:t>
      </w:r>
      <w:r w:rsidR="00F27B46" w:rsidRPr="005E46F1">
        <w:rPr>
          <w:rFonts w:ascii="Segoe UI" w:hAnsi="Segoe UI" w:cs="Segoe UI"/>
        </w:rPr>
        <w:t xml:space="preserve">et la durée de </w:t>
      </w:r>
      <w:r w:rsidRPr="005E46F1">
        <w:rPr>
          <w:rFonts w:ascii="Segoe UI" w:hAnsi="Segoe UI" w:cs="Segoe UI"/>
          <w:highlight w:val="yellow"/>
        </w:rPr>
        <w:t>(durée en mois)</w:t>
      </w:r>
      <w:r w:rsidRPr="005E46F1">
        <w:rPr>
          <w:rFonts w:ascii="Segoe UI" w:hAnsi="Segoe UI" w:cs="Segoe UI"/>
        </w:rPr>
        <w:t xml:space="preserve"> mois de </w:t>
      </w:r>
      <w:r w:rsidR="00F27B46" w:rsidRPr="005E46F1">
        <w:rPr>
          <w:rFonts w:ascii="Segoe UI" w:hAnsi="Segoe UI" w:cs="Segoe UI"/>
        </w:rPr>
        <w:t xml:space="preserve">confidentialité sur la thèse </w:t>
      </w:r>
      <w:r w:rsidRPr="005E46F1">
        <w:rPr>
          <w:rFonts w:ascii="Segoe UI" w:hAnsi="Segoe UI" w:cs="Segoe UI"/>
          <w:color w:val="auto"/>
        </w:rPr>
        <w:t>fixée</w:t>
      </w:r>
      <w:r w:rsidR="00F27B46" w:rsidRPr="005E46F1">
        <w:rPr>
          <w:rFonts w:ascii="Segoe UI" w:hAnsi="Segoe UI" w:cs="Segoe UI"/>
          <w:color w:val="auto"/>
        </w:rPr>
        <w:t xml:space="preserve"> par l</w:t>
      </w:r>
      <w:r w:rsidRPr="005E46F1">
        <w:rPr>
          <w:rFonts w:ascii="Segoe UI" w:hAnsi="Segoe UI" w:cs="Segoe UI"/>
          <w:color w:val="auto"/>
        </w:rPr>
        <w:t>a</w:t>
      </w:r>
      <w:r w:rsidR="00F27B46" w:rsidRPr="005E46F1">
        <w:rPr>
          <w:rFonts w:ascii="Segoe UI" w:hAnsi="Segoe UI" w:cs="Segoe UI"/>
          <w:color w:val="auto"/>
        </w:rPr>
        <w:t xml:space="preserve"> président</w:t>
      </w:r>
      <w:r w:rsidRPr="005E46F1">
        <w:rPr>
          <w:rFonts w:ascii="Segoe UI" w:hAnsi="Segoe UI" w:cs="Segoe UI"/>
          <w:color w:val="auto"/>
        </w:rPr>
        <w:t>e</w:t>
      </w:r>
      <w:r w:rsidR="00F27B46" w:rsidRPr="005E46F1">
        <w:rPr>
          <w:rFonts w:ascii="Segoe UI" w:hAnsi="Segoe UI" w:cs="Segoe UI"/>
          <w:color w:val="auto"/>
        </w:rPr>
        <w:t xml:space="preserve"> de l’Université Paris-Saclay en date du </w:t>
      </w:r>
      <w:r w:rsidR="00F27B46" w:rsidRPr="005E46F1">
        <w:rPr>
          <w:rFonts w:ascii="Segoe UI" w:hAnsi="Segoe UI" w:cs="Segoe UI"/>
          <w:color w:val="auto"/>
          <w:highlight w:val="yellow"/>
        </w:rPr>
        <w:t>(date de l’autorisation de confidentialité</w:t>
      </w:r>
      <w:r w:rsidR="00F27B46" w:rsidRPr="005E46F1">
        <w:rPr>
          <w:rFonts w:ascii="Segoe UI" w:hAnsi="Segoe UI" w:cs="Segoe UI"/>
          <w:color w:val="auto"/>
        </w:rPr>
        <w:t>),</w:t>
      </w:r>
    </w:p>
    <w:p w:rsidR="006A0802" w:rsidRPr="005E46F1" w:rsidRDefault="006A0802" w:rsidP="002771F4">
      <w:pPr>
        <w:autoSpaceDE w:val="0"/>
        <w:autoSpaceDN w:val="0"/>
        <w:adjustRightInd w:val="0"/>
        <w:jc w:val="center"/>
        <w:rPr>
          <w:rFonts w:ascii="Segoe UI" w:hAnsi="Segoe UI" w:cs="Segoe UI"/>
          <w:b/>
          <w:bCs/>
          <w:color w:val="000000" w:themeColor="text1"/>
        </w:rPr>
      </w:pPr>
      <w:r w:rsidRPr="005E46F1">
        <w:rPr>
          <w:rFonts w:ascii="Segoe UI" w:hAnsi="Segoe UI" w:cs="Segoe UI"/>
          <w:b/>
          <w:bCs/>
          <w:color w:val="000000" w:themeColor="text1"/>
        </w:rPr>
        <w:t>Il est convenu ce qui suit</w:t>
      </w:r>
      <w:r w:rsidR="002771F4" w:rsidRPr="005E46F1">
        <w:rPr>
          <w:rFonts w:ascii="Segoe UI" w:hAnsi="Segoe UI" w:cs="Segoe UI"/>
          <w:b/>
          <w:bCs/>
          <w:color w:val="000000" w:themeColor="text1"/>
        </w:rPr>
        <w:t> :</w:t>
      </w:r>
    </w:p>
    <w:p w:rsidR="006A0802" w:rsidRPr="005E46F1" w:rsidRDefault="006A0802" w:rsidP="006A0802">
      <w:pPr>
        <w:autoSpaceDE w:val="0"/>
        <w:autoSpaceDN w:val="0"/>
        <w:adjustRightInd w:val="0"/>
        <w:rPr>
          <w:rFonts w:ascii="Segoe UI" w:hAnsi="Segoe UI" w:cs="Segoe UI"/>
          <w:b/>
          <w:bCs/>
          <w:color w:val="64003C"/>
        </w:rPr>
      </w:pPr>
      <w:r w:rsidRPr="005E46F1">
        <w:rPr>
          <w:rFonts w:ascii="Segoe UI" w:hAnsi="Segoe UI" w:cs="Segoe UI"/>
          <w:b/>
          <w:bCs/>
          <w:color w:val="64003C"/>
        </w:rPr>
        <w:t xml:space="preserve">Article 1 – </w:t>
      </w:r>
      <w:r w:rsidR="001620A3" w:rsidRPr="005E46F1">
        <w:rPr>
          <w:rFonts w:ascii="Segoe UI" w:hAnsi="Segoe UI" w:cs="Segoe UI"/>
          <w:b/>
          <w:bCs/>
          <w:color w:val="64003C"/>
        </w:rPr>
        <w:t>o</w:t>
      </w:r>
      <w:r w:rsidRPr="005E46F1">
        <w:rPr>
          <w:rFonts w:ascii="Segoe UI" w:hAnsi="Segoe UI" w:cs="Segoe UI"/>
          <w:b/>
          <w:bCs/>
          <w:color w:val="64003C"/>
        </w:rPr>
        <w:t>bjet</w:t>
      </w:r>
    </w:p>
    <w:p w:rsidR="006A0802" w:rsidRPr="005E46F1" w:rsidRDefault="001620A3" w:rsidP="006A0802">
      <w:pPr>
        <w:autoSpaceDE w:val="0"/>
        <w:autoSpaceDN w:val="0"/>
        <w:adjustRightInd w:val="0"/>
        <w:rPr>
          <w:rFonts w:ascii="Segoe UI" w:hAnsi="Segoe UI" w:cs="Segoe UI"/>
        </w:rPr>
      </w:pPr>
      <w:r w:rsidRPr="005E46F1">
        <w:rPr>
          <w:rFonts w:ascii="Segoe UI" w:hAnsi="Segoe UI" w:cs="Segoe UI"/>
          <w:highlight w:val="yellow"/>
        </w:rPr>
        <w:t>(Civilité, nom et prénom du rapporteur</w:t>
      </w:r>
      <w:r w:rsidR="005E46F1">
        <w:rPr>
          <w:rFonts w:ascii="Segoe UI" w:hAnsi="Segoe UI" w:cs="Segoe UI"/>
          <w:highlight w:val="yellow"/>
        </w:rPr>
        <w:t xml:space="preserve"> ou du membre du Jury</w:t>
      </w:r>
      <w:r w:rsidRPr="005E46F1">
        <w:rPr>
          <w:rFonts w:ascii="Segoe UI" w:hAnsi="Segoe UI" w:cs="Segoe UI"/>
        </w:rPr>
        <w:t>)</w:t>
      </w:r>
      <w:r w:rsidR="006A0802" w:rsidRPr="005E46F1">
        <w:rPr>
          <w:rFonts w:ascii="Segoe UI" w:hAnsi="Segoe UI" w:cs="Segoe UI"/>
        </w:rPr>
        <w:t>, né le</w:t>
      </w:r>
      <w:r w:rsidRPr="005E46F1">
        <w:rPr>
          <w:rFonts w:ascii="Segoe UI" w:hAnsi="Segoe UI" w:cs="Segoe UI"/>
        </w:rPr>
        <w:t xml:space="preserve"> </w:t>
      </w:r>
      <w:r w:rsidRPr="005E46F1">
        <w:rPr>
          <w:rFonts w:ascii="Segoe UI" w:hAnsi="Segoe UI" w:cs="Segoe UI"/>
          <w:highlight w:val="yellow"/>
        </w:rPr>
        <w:t>(date de naissance)</w:t>
      </w:r>
      <w:r w:rsidR="006A0802" w:rsidRPr="005E46F1">
        <w:rPr>
          <w:rFonts w:ascii="Segoe UI" w:hAnsi="Segoe UI" w:cs="Segoe UI"/>
        </w:rPr>
        <w:t xml:space="preserve"> à </w:t>
      </w:r>
      <w:r w:rsidRPr="005E46F1">
        <w:rPr>
          <w:rFonts w:ascii="Segoe UI" w:hAnsi="Segoe UI" w:cs="Segoe UI"/>
          <w:highlight w:val="yellow"/>
        </w:rPr>
        <w:t>(lieu de naissance)</w:t>
      </w:r>
      <w:r w:rsidR="006A0802" w:rsidRPr="005E46F1">
        <w:rPr>
          <w:rFonts w:ascii="Segoe UI" w:hAnsi="Segoe UI" w:cs="Segoe UI"/>
        </w:rPr>
        <w:t xml:space="preserve">, domicilié à </w:t>
      </w:r>
      <w:r w:rsidRPr="005E46F1">
        <w:rPr>
          <w:rFonts w:ascii="Segoe UI" w:hAnsi="Segoe UI" w:cs="Segoe UI"/>
          <w:highlight w:val="yellow"/>
        </w:rPr>
        <w:t>(adresse du domicile)</w:t>
      </w:r>
    </w:p>
    <w:p w:rsidR="006A0802" w:rsidRPr="005E46F1" w:rsidRDefault="006A0802" w:rsidP="006A0802">
      <w:pPr>
        <w:autoSpaceDE w:val="0"/>
        <w:autoSpaceDN w:val="0"/>
        <w:adjustRightInd w:val="0"/>
        <w:jc w:val="right"/>
        <w:rPr>
          <w:rFonts w:ascii="Segoe UI" w:hAnsi="Segoe UI" w:cs="Segoe UI"/>
        </w:rPr>
      </w:pPr>
      <w:r w:rsidRPr="005E46F1">
        <w:rPr>
          <w:rFonts w:ascii="Segoe UI" w:hAnsi="Segoe UI" w:cs="Segoe UI"/>
        </w:rPr>
        <w:t xml:space="preserve">Ci-après désigné </w:t>
      </w:r>
      <w:r w:rsidRPr="005E46F1">
        <w:rPr>
          <w:rFonts w:ascii="Segoe UI" w:hAnsi="Segoe UI" w:cs="Segoe UI"/>
          <w:highlight w:val="yellow"/>
        </w:rPr>
        <w:t>le « </w:t>
      </w:r>
      <w:r w:rsidR="001620A3" w:rsidRPr="005E46F1">
        <w:rPr>
          <w:rFonts w:ascii="Segoe UI" w:hAnsi="Segoe UI" w:cs="Segoe UI"/>
          <w:b/>
          <w:bCs/>
          <w:highlight w:val="yellow"/>
        </w:rPr>
        <w:t>Rapporteur</w:t>
      </w:r>
      <w:r w:rsidRPr="005E46F1">
        <w:rPr>
          <w:rFonts w:ascii="Segoe UI" w:hAnsi="Segoe UI" w:cs="Segoe UI"/>
          <w:b/>
          <w:bCs/>
          <w:highlight w:val="yellow"/>
        </w:rPr>
        <w:t> </w:t>
      </w:r>
      <w:r w:rsidR="00D4008B" w:rsidRPr="005E46F1">
        <w:rPr>
          <w:rFonts w:ascii="Segoe UI" w:hAnsi="Segoe UI" w:cs="Segoe UI"/>
          <w:highlight w:val="yellow"/>
        </w:rPr>
        <w:t>ou </w:t>
      </w:r>
      <w:r w:rsidR="00D4008B" w:rsidRPr="005E46F1">
        <w:rPr>
          <w:rFonts w:ascii="Segoe UI" w:hAnsi="Segoe UI" w:cs="Segoe UI"/>
          <w:b/>
          <w:highlight w:val="yellow"/>
        </w:rPr>
        <w:t>Membre du jury</w:t>
      </w:r>
      <w:r w:rsidR="00D4008B" w:rsidRPr="005E46F1">
        <w:rPr>
          <w:rFonts w:ascii="Segoe UI" w:hAnsi="Segoe UI" w:cs="Segoe UI"/>
          <w:highlight w:val="yellow"/>
        </w:rPr>
        <w:t> »</w:t>
      </w:r>
      <w:r w:rsidR="00D4008B" w:rsidRPr="005E46F1">
        <w:rPr>
          <w:rFonts w:ascii="Segoe UI" w:hAnsi="Segoe UI" w:cs="Segoe UI"/>
        </w:rPr>
        <w:t xml:space="preserve"> </w:t>
      </w:r>
    </w:p>
    <w:p w:rsidR="006A0802" w:rsidRPr="005E46F1" w:rsidRDefault="006A0802" w:rsidP="006A0802">
      <w:pPr>
        <w:autoSpaceDE w:val="0"/>
        <w:autoSpaceDN w:val="0"/>
        <w:adjustRightInd w:val="0"/>
        <w:jc w:val="right"/>
        <w:rPr>
          <w:rFonts w:ascii="Segoe UI" w:hAnsi="Segoe UI" w:cs="Segoe UI"/>
        </w:rPr>
      </w:pPr>
    </w:p>
    <w:p w:rsidR="006A0802" w:rsidRPr="005E46F1" w:rsidRDefault="006A0802" w:rsidP="006A0802">
      <w:pPr>
        <w:autoSpaceDE w:val="0"/>
        <w:autoSpaceDN w:val="0"/>
        <w:adjustRightInd w:val="0"/>
        <w:rPr>
          <w:rFonts w:ascii="Segoe UI" w:hAnsi="Segoe UI" w:cs="Segoe UI"/>
        </w:rPr>
      </w:pPr>
      <w:proofErr w:type="gramStart"/>
      <w:r w:rsidRPr="005E46F1">
        <w:rPr>
          <w:rFonts w:ascii="Segoe UI" w:hAnsi="Segoe UI" w:cs="Segoe UI"/>
        </w:rPr>
        <w:t>est</w:t>
      </w:r>
      <w:proofErr w:type="gramEnd"/>
      <w:r w:rsidRPr="005E46F1">
        <w:rPr>
          <w:rFonts w:ascii="Segoe UI" w:hAnsi="Segoe UI" w:cs="Segoe UI"/>
        </w:rPr>
        <w:t xml:space="preserve"> soumis à une obligation de confidentialité afin de préserver les résultats des travaux de recherche, ayant pour titre « </w:t>
      </w:r>
      <w:r w:rsidR="001620A3" w:rsidRPr="005E46F1">
        <w:rPr>
          <w:rFonts w:ascii="Segoe UI" w:hAnsi="Segoe UI" w:cs="Segoe UI"/>
          <w:highlight w:val="yellow"/>
        </w:rPr>
        <w:t>t</w:t>
      </w:r>
      <w:r w:rsidRPr="005E46F1">
        <w:rPr>
          <w:rFonts w:ascii="Segoe UI" w:hAnsi="Segoe UI" w:cs="Segoe UI"/>
          <w:highlight w:val="yellow"/>
        </w:rPr>
        <w:t>itre de la thèse.»,</w:t>
      </w:r>
      <w:r w:rsidRPr="005E46F1">
        <w:rPr>
          <w:rFonts w:ascii="Segoe UI" w:hAnsi="Segoe UI" w:cs="Segoe UI"/>
        </w:rPr>
        <w:t xml:space="preserve"> </w:t>
      </w:r>
    </w:p>
    <w:p w:rsidR="006A0802" w:rsidRPr="005E46F1" w:rsidRDefault="006A0802" w:rsidP="006A0802">
      <w:pPr>
        <w:autoSpaceDE w:val="0"/>
        <w:autoSpaceDN w:val="0"/>
        <w:adjustRightInd w:val="0"/>
        <w:jc w:val="right"/>
        <w:rPr>
          <w:rFonts w:ascii="Segoe UI" w:hAnsi="Segoe UI" w:cs="Segoe UI"/>
        </w:rPr>
      </w:pPr>
      <w:r w:rsidRPr="005E46F1">
        <w:rPr>
          <w:rFonts w:ascii="Segoe UI" w:hAnsi="Segoe UI" w:cs="Segoe UI"/>
        </w:rPr>
        <w:t>Ci-après désignée « </w:t>
      </w:r>
      <w:r w:rsidRPr="005E46F1">
        <w:rPr>
          <w:rFonts w:ascii="Segoe UI" w:hAnsi="Segoe UI" w:cs="Segoe UI"/>
          <w:b/>
          <w:bCs/>
        </w:rPr>
        <w:t>la Thèse</w:t>
      </w:r>
      <w:r w:rsidRPr="005E46F1">
        <w:rPr>
          <w:rFonts w:ascii="Segoe UI" w:hAnsi="Segoe UI" w:cs="Segoe UI"/>
        </w:rPr>
        <w:t> »</w:t>
      </w:r>
    </w:p>
    <w:p w:rsidR="008304C3" w:rsidRPr="005E46F1" w:rsidRDefault="008304C3" w:rsidP="006A0802">
      <w:pPr>
        <w:autoSpaceDE w:val="0"/>
        <w:autoSpaceDN w:val="0"/>
        <w:adjustRightInd w:val="0"/>
        <w:rPr>
          <w:rFonts w:ascii="Segoe UI" w:hAnsi="Segoe UI" w:cs="Segoe UI"/>
        </w:rPr>
      </w:pPr>
    </w:p>
    <w:p w:rsidR="006A0802" w:rsidRPr="005E46F1" w:rsidRDefault="006A0802" w:rsidP="006A0802">
      <w:pPr>
        <w:autoSpaceDE w:val="0"/>
        <w:autoSpaceDN w:val="0"/>
        <w:adjustRightInd w:val="0"/>
        <w:rPr>
          <w:rFonts w:ascii="Segoe UI" w:hAnsi="Segoe UI" w:cs="Segoe UI"/>
        </w:rPr>
      </w:pPr>
      <w:proofErr w:type="gramStart"/>
      <w:r w:rsidRPr="005E46F1">
        <w:rPr>
          <w:rFonts w:ascii="Segoe UI" w:hAnsi="Segoe UI" w:cs="Segoe UI"/>
        </w:rPr>
        <w:t>qui</w:t>
      </w:r>
      <w:proofErr w:type="gramEnd"/>
      <w:r w:rsidRPr="005E46F1">
        <w:rPr>
          <w:rFonts w:ascii="Segoe UI" w:hAnsi="Segoe UI" w:cs="Segoe UI"/>
        </w:rPr>
        <w:t xml:space="preserve"> sera soutenue au sein de l’Université </w:t>
      </w:r>
      <w:r w:rsidR="001620A3" w:rsidRPr="005E46F1">
        <w:rPr>
          <w:rFonts w:ascii="Segoe UI" w:hAnsi="Segoe UI" w:cs="Segoe UI"/>
        </w:rPr>
        <w:t>Paris-Saclay</w:t>
      </w:r>
      <w:r w:rsidRPr="005E46F1">
        <w:rPr>
          <w:rFonts w:ascii="Segoe UI" w:hAnsi="Segoe UI" w:cs="Segoe UI"/>
        </w:rPr>
        <w:t xml:space="preserve"> par </w:t>
      </w:r>
      <w:r w:rsidR="001620A3" w:rsidRPr="005E46F1">
        <w:rPr>
          <w:rFonts w:ascii="Segoe UI" w:hAnsi="Segoe UI" w:cs="Segoe UI"/>
          <w:color w:val="auto"/>
          <w:highlight w:val="yellow"/>
        </w:rPr>
        <w:t>(civilité, nom, prénom du doctorant)</w:t>
      </w:r>
      <w:r w:rsidRPr="005E46F1">
        <w:rPr>
          <w:rFonts w:ascii="Segoe UI" w:hAnsi="Segoe UI" w:cs="Segoe UI"/>
          <w:bCs/>
        </w:rPr>
        <w:t>,</w:t>
      </w:r>
    </w:p>
    <w:p w:rsidR="006A0802" w:rsidRPr="005E46F1" w:rsidRDefault="006A0802" w:rsidP="006A0802">
      <w:pPr>
        <w:autoSpaceDE w:val="0"/>
        <w:autoSpaceDN w:val="0"/>
        <w:adjustRightInd w:val="0"/>
        <w:jc w:val="right"/>
        <w:rPr>
          <w:rFonts w:ascii="Segoe UI" w:hAnsi="Segoe UI" w:cs="Segoe UI"/>
        </w:rPr>
      </w:pPr>
      <w:r w:rsidRPr="005E46F1">
        <w:rPr>
          <w:rFonts w:ascii="Segoe UI" w:hAnsi="Segoe UI" w:cs="Segoe UI"/>
        </w:rPr>
        <w:t xml:space="preserve"> Ci-après désigné « </w:t>
      </w:r>
      <w:r w:rsidRPr="005E46F1">
        <w:rPr>
          <w:rFonts w:ascii="Segoe UI" w:hAnsi="Segoe UI" w:cs="Segoe UI"/>
          <w:b/>
          <w:bCs/>
        </w:rPr>
        <w:t>le Doctorant</w:t>
      </w:r>
      <w:r w:rsidRPr="005E46F1">
        <w:rPr>
          <w:rFonts w:ascii="Segoe UI" w:hAnsi="Segoe UI" w:cs="Segoe UI"/>
        </w:rPr>
        <w:t> »</w:t>
      </w:r>
    </w:p>
    <w:p w:rsidR="002771F4" w:rsidRPr="005E46F1" w:rsidRDefault="002771F4" w:rsidP="006A0802">
      <w:pPr>
        <w:autoSpaceDE w:val="0"/>
        <w:autoSpaceDN w:val="0"/>
        <w:adjustRightInd w:val="0"/>
        <w:rPr>
          <w:rFonts w:ascii="Segoe UI" w:hAnsi="Segoe UI" w:cs="Segoe UI"/>
          <w:b/>
          <w:bCs/>
          <w:color w:val="64003C"/>
        </w:rPr>
      </w:pPr>
    </w:p>
    <w:p w:rsidR="006A0802" w:rsidRPr="005E46F1" w:rsidRDefault="006A0802" w:rsidP="006A0802">
      <w:pPr>
        <w:autoSpaceDE w:val="0"/>
        <w:autoSpaceDN w:val="0"/>
        <w:adjustRightInd w:val="0"/>
        <w:rPr>
          <w:rFonts w:ascii="Segoe UI" w:hAnsi="Segoe UI" w:cs="Segoe UI"/>
          <w:b/>
          <w:bCs/>
          <w:color w:val="64003C"/>
        </w:rPr>
      </w:pPr>
      <w:r w:rsidRPr="005E46F1">
        <w:rPr>
          <w:rFonts w:ascii="Segoe UI" w:hAnsi="Segoe UI" w:cs="Segoe UI"/>
          <w:b/>
          <w:bCs/>
          <w:color w:val="64003C"/>
        </w:rPr>
        <w:t xml:space="preserve">Article 2 – Obligation de confidentialité du </w:t>
      </w:r>
      <w:r w:rsidR="00D4008B" w:rsidRPr="005E46F1">
        <w:rPr>
          <w:rFonts w:ascii="Segoe UI" w:hAnsi="Segoe UI" w:cs="Segoe UI"/>
          <w:b/>
          <w:bCs/>
          <w:color w:val="64003C"/>
        </w:rPr>
        <w:t>Rapporteur ou Membre du jury</w:t>
      </w:r>
    </w:p>
    <w:p w:rsidR="006A0802" w:rsidRPr="005E46F1" w:rsidRDefault="006A0802" w:rsidP="006A0802">
      <w:pPr>
        <w:autoSpaceDE w:val="0"/>
        <w:autoSpaceDN w:val="0"/>
        <w:adjustRightInd w:val="0"/>
        <w:rPr>
          <w:rFonts w:ascii="Segoe UI" w:hAnsi="Segoe UI" w:cs="Segoe UI"/>
        </w:rPr>
      </w:pPr>
      <w:r w:rsidRPr="005E46F1">
        <w:rPr>
          <w:rFonts w:ascii="Segoe UI" w:hAnsi="Segoe UI" w:cs="Segoe UI"/>
        </w:rPr>
        <w:t>Sont couverts par le secret :</w:t>
      </w:r>
    </w:p>
    <w:p w:rsidR="006A0802" w:rsidRPr="005E46F1" w:rsidRDefault="006A0802" w:rsidP="00A1527D">
      <w:pPr>
        <w:numPr>
          <w:ilvl w:val="0"/>
          <w:numId w:val="46"/>
        </w:numPr>
        <w:autoSpaceDE w:val="0"/>
        <w:autoSpaceDN w:val="0"/>
        <w:adjustRightInd w:val="0"/>
        <w:spacing w:after="200"/>
        <w:ind w:left="714" w:hanging="357"/>
        <w:rPr>
          <w:rFonts w:ascii="Segoe UI" w:hAnsi="Segoe UI" w:cs="Segoe UI"/>
        </w:rPr>
      </w:pPr>
      <w:r w:rsidRPr="005E46F1">
        <w:rPr>
          <w:rFonts w:ascii="Segoe UI" w:hAnsi="Segoe UI" w:cs="Segoe UI"/>
        </w:rPr>
        <w:t xml:space="preserve">Le manuscrit de </w:t>
      </w:r>
      <w:r w:rsidRPr="005E46F1">
        <w:rPr>
          <w:rFonts w:ascii="Segoe UI" w:hAnsi="Segoe UI" w:cs="Segoe UI"/>
          <w:b/>
          <w:bCs/>
        </w:rPr>
        <w:t>la Thèse</w:t>
      </w:r>
      <w:r w:rsidR="008304C3" w:rsidRPr="005E46F1">
        <w:rPr>
          <w:rFonts w:ascii="Segoe UI" w:hAnsi="Segoe UI" w:cs="Segoe UI"/>
        </w:rPr>
        <w:t xml:space="preserve"> et tous les</w:t>
      </w:r>
      <w:r w:rsidRPr="005E46F1">
        <w:rPr>
          <w:rFonts w:ascii="Segoe UI" w:hAnsi="Segoe UI" w:cs="Segoe UI"/>
        </w:rPr>
        <w:t xml:space="preserve"> éléments d’informations relatives à la Thèse reçus oralement ou par écrit de la part du </w:t>
      </w:r>
      <w:r w:rsidRPr="005E46F1">
        <w:rPr>
          <w:rFonts w:ascii="Segoe UI" w:hAnsi="Segoe UI" w:cs="Segoe UI"/>
          <w:b/>
          <w:bCs/>
        </w:rPr>
        <w:t>Doctorant,</w:t>
      </w:r>
    </w:p>
    <w:p w:rsidR="0025635A" w:rsidRPr="005E46F1" w:rsidRDefault="006A0802" w:rsidP="00A1527D">
      <w:pPr>
        <w:numPr>
          <w:ilvl w:val="0"/>
          <w:numId w:val="46"/>
        </w:numPr>
        <w:autoSpaceDE w:val="0"/>
        <w:autoSpaceDN w:val="0"/>
        <w:adjustRightInd w:val="0"/>
        <w:spacing w:after="200"/>
        <w:ind w:left="714" w:hanging="357"/>
        <w:rPr>
          <w:rFonts w:ascii="Segoe UI" w:hAnsi="Segoe UI" w:cs="Segoe UI"/>
        </w:rPr>
      </w:pPr>
      <w:r w:rsidRPr="005E46F1">
        <w:rPr>
          <w:rFonts w:ascii="Segoe UI" w:hAnsi="Segoe UI" w:cs="Segoe UI"/>
        </w:rPr>
        <w:t xml:space="preserve">Les informations communiquées à ce même </w:t>
      </w:r>
      <w:r w:rsidR="00D4008B" w:rsidRPr="005E46F1">
        <w:rPr>
          <w:rFonts w:ascii="Segoe UI" w:hAnsi="Segoe UI" w:cs="Segoe UI"/>
          <w:b/>
          <w:bCs/>
        </w:rPr>
        <w:t>Rapporteur ou Membre du jury</w:t>
      </w:r>
      <w:r w:rsidRPr="005E46F1">
        <w:rPr>
          <w:rFonts w:ascii="Segoe UI" w:hAnsi="Segoe UI" w:cs="Segoe UI"/>
        </w:rPr>
        <w:t xml:space="preserve">, au cours d’échanges portant sur le sujet de </w:t>
      </w:r>
      <w:r w:rsidRPr="005E46F1">
        <w:rPr>
          <w:rFonts w:ascii="Segoe UI" w:hAnsi="Segoe UI" w:cs="Segoe UI"/>
          <w:b/>
          <w:bCs/>
        </w:rPr>
        <w:t xml:space="preserve">la Thèse </w:t>
      </w:r>
      <w:r w:rsidRPr="005E46F1">
        <w:rPr>
          <w:rFonts w:ascii="Segoe UI" w:hAnsi="Segoe UI" w:cs="Segoe UI"/>
        </w:rPr>
        <w:t>au cours de sa soutenance.</w:t>
      </w:r>
    </w:p>
    <w:p w:rsidR="006A0802" w:rsidRPr="005E46F1" w:rsidRDefault="006A0802" w:rsidP="006A0802">
      <w:pPr>
        <w:autoSpaceDE w:val="0"/>
        <w:autoSpaceDN w:val="0"/>
        <w:adjustRightInd w:val="0"/>
        <w:rPr>
          <w:rFonts w:ascii="Segoe UI" w:hAnsi="Segoe UI" w:cs="Segoe UI"/>
        </w:rPr>
      </w:pPr>
      <w:r w:rsidRPr="005E46F1">
        <w:rPr>
          <w:rFonts w:ascii="Segoe UI" w:hAnsi="Segoe UI" w:cs="Segoe UI"/>
        </w:rPr>
        <w:t xml:space="preserve">Le </w:t>
      </w:r>
      <w:r w:rsidR="00D4008B" w:rsidRPr="005E46F1">
        <w:rPr>
          <w:rFonts w:ascii="Segoe UI" w:hAnsi="Segoe UI" w:cs="Segoe UI"/>
          <w:b/>
          <w:bCs/>
        </w:rPr>
        <w:t>Rapporteur ou Membre du jury</w:t>
      </w:r>
      <w:r w:rsidRPr="005E46F1">
        <w:rPr>
          <w:rFonts w:ascii="Segoe UI" w:hAnsi="Segoe UI" w:cs="Segoe UI"/>
        </w:rPr>
        <w:t xml:space="preserve"> s’engage, de plus, pendant la période définie à l’Article 3, à :</w:t>
      </w:r>
    </w:p>
    <w:p w:rsidR="006A0802" w:rsidRPr="005E46F1" w:rsidRDefault="006A0802" w:rsidP="00767AEF">
      <w:pPr>
        <w:numPr>
          <w:ilvl w:val="0"/>
          <w:numId w:val="47"/>
        </w:numPr>
        <w:autoSpaceDE w:val="0"/>
        <w:autoSpaceDN w:val="0"/>
        <w:adjustRightInd w:val="0"/>
        <w:spacing w:after="200"/>
        <w:ind w:left="714" w:hanging="357"/>
        <w:rPr>
          <w:rFonts w:ascii="Segoe UI" w:hAnsi="Segoe UI" w:cs="Segoe UI"/>
        </w:rPr>
      </w:pPr>
      <w:r w:rsidRPr="005E46F1">
        <w:rPr>
          <w:rFonts w:ascii="Segoe UI" w:hAnsi="Segoe UI" w:cs="Segoe UI"/>
        </w:rPr>
        <w:lastRenderedPageBreak/>
        <w:t xml:space="preserve">Ne pas laisser accessible soit directement soit indirectement à toute autre personne que lui-même tout document, sous quelque forme que ce soit, qui lui sera communiqué par l’Université </w:t>
      </w:r>
      <w:r w:rsidR="001620A3" w:rsidRPr="005E46F1">
        <w:rPr>
          <w:rFonts w:ascii="Segoe UI" w:hAnsi="Segoe UI" w:cs="Segoe UI"/>
        </w:rPr>
        <w:t>Paris-Saclay</w:t>
      </w:r>
      <w:r w:rsidRPr="005E46F1">
        <w:rPr>
          <w:rFonts w:ascii="Segoe UI" w:hAnsi="Segoe UI" w:cs="Segoe UI"/>
        </w:rPr>
        <w:t xml:space="preserve"> ou</w:t>
      </w:r>
      <w:r w:rsidR="001620A3" w:rsidRPr="005E46F1">
        <w:rPr>
          <w:rFonts w:ascii="Segoe UI" w:hAnsi="Segoe UI" w:cs="Segoe UI"/>
        </w:rPr>
        <w:t xml:space="preserve"> par</w:t>
      </w:r>
      <w:r w:rsidRPr="005E46F1">
        <w:rPr>
          <w:rFonts w:ascii="Segoe UI" w:hAnsi="Segoe UI" w:cs="Segoe UI"/>
        </w:rPr>
        <w:t xml:space="preserve"> </w:t>
      </w:r>
      <w:r w:rsidRPr="005E46F1">
        <w:rPr>
          <w:rFonts w:ascii="Segoe UI" w:hAnsi="Segoe UI" w:cs="Segoe UI"/>
          <w:b/>
          <w:bCs/>
        </w:rPr>
        <w:t>le Doctorant</w:t>
      </w:r>
      <w:r w:rsidRPr="005E46F1">
        <w:rPr>
          <w:rFonts w:ascii="Segoe UI" w:hAnsi="Segoe UI" w:cs="Segoe UI"/>
        </w:rPr>
        <w:t>,</w:t>
      </w:r>
    </w:p>
    <w:p w:rsidR="006A0802" w:rsidRPr="005E46F1" w:rsidRDefault="006A0802" w:rsidP="00767AEF">
      <w:pPr>
        <w:numPr>
          <w:ilvl w:val="0"/>
          <w:numId w:val="47"/>
        </w:numPr>
        <w:autoSpaceDE w:val="0"/>
        <w:autoSpaceDN w:val="0"/>
        <w:adjustRightInd w:val="0"/>
        <w:spacing w:after="200"/>
        <w:ind w:left="714" w:hanging="357"/>
        <w:rPr>
          <w:rFonts w:ascii="Segoe UI" w:hAnsi="Segoe UI" w:cs="Segoe UI"/>
        </w:rPr>
      </w:pPr>
      <w:r w:rsidRPr="005E46F1">
        <w:rPr>
          <w:rFonts w:ascii="Segoe UI" w:hAnsi="Segoe UI" w:cs="Segoe UI"/>
        </w:rPr>
        <w:t>Ne pas copier, ni reproduire, ni dupliquer totalement ou partiellement le manuscrit</w:t>
      </w:r>
      <w:r w:rsidR="00D4008B" w:rsidRPr="005E46F1">
        <w:rPr>
          <w:rFonts w:ascii="Segoe UI" w:hAnsi="Segoe UI" w:cs="Segoe UI"/>
        </w:rPr>
        <w:t xml:space="preserve"> </w:t>
      </w:r>
      <w:r w:rsidRPr="005E46F1">
        <w:rPr>
          <w:rFonts w:ascii="Segoe UI" w:hAnsi="Segoe UI" w:cs="Segoe UI"/>
        </w:rPr>
        <w:t xml:space="preserve">de </w:t>
      </w:r>
      <w:r w:rsidRPr="005E46F1">
        <w:rPr>
          <w:rFonts w:ascii="Segoe UI" w:hAnsi="Segoe UI" w:cs="Segoe UI"/>
          <w:b/>
          <w:bCs/>
        </w:rPr>
        <w:t>la Thèse</w:t>
      </w:r>
      <w:r w:rsidRPr="005E46F1">
        <w:rPr>
          <w:rFonts w:ascii="Segoe UI" w:hAnsi="Segoe UI" w:cs="Segoe UI"/>
        </w:rPr>
        <w:t xml:space="preserve">, </w:t>
      </w:r>
    </w:p>
    <w:p w:rsidR="006A0802" w:rsidRPr="005E46F1" w:rsidRDefault="006A0802" w:rsidP="00767AEF">
      <w:pPr>
        <w:numPr>
          <w:ilvl w:val="0"/>
          <w:numId w:val="47"/>
        </w:numPr>
        <w:autoSpaceDE w:val="0"/>
        <w:autoSpaceDN w:val="0"/>
        <w:adjustRightInd w:val="0"/>
        <w:spacing w:after="200"/>
        <w:ind w:left="714" w:hanging="357"/>
        <w:rPr>
          <w:rFonts w:ascii="Segoe UI" w:hAnsi="Segoe UI" w:cs="Segoe UI"/>
        </w:rPr>
      </w:pPr>
      <w:r w:rsidRPr="005E46F1">
        <w:rPr>
          <w:rFonts w:ascii="Segoe UI" w:hAnsi="Segoe UI" w:cs="Segoe UI"/>
        </w:rPr>
        <w:t xml:space="preserve">Ne pas divulguer ni utiliser, même pour ses besoins propres, toute information relative à </w:t>
      </w:r>
      <w:r w:rsidRPr="005E46F1">
        <w:rPr>
          <w:rFonts w:ascii="Segoe UI" w:hAnsi="Segoe UI" w:cs="Segoe UI"/>
          <w:b/>
          <w:bCs/>
        </w:rPr>
        <w:t xml:space="preserve">la Thèse </w:t>
      </w:r>
      <w:r w:rsidRPr="005E46F1">
        <w:rPr>
          <w:rFonts w:ascii="Segoe UI" w:hAnsi="Segoe UI" w:cs="Segoe UI"/>
        </w:rPr>
        <w:t xml:space="preserve">qu’il aurait à connaitre, pendant toute la durée de ce présent </w:t>
      </w:r>
      <w:r w:rsidR="00D4008B" w:rsidRPr="005E46F1">
        <w:rPr>
          <w:rFonts w:ascii="Segoe UI" w:hAnsi="Segoe UI" w:cs="Segoe UI"/>
        </w:rPr>
        <w:t xml:space="preserve">accord </w:t>
      </w:r>
      <w:r w:rsidRPr="005E46F1">
        <w:rPr>
          <w:rFonts w:ascii="Segoe UI" w:hAnsi="Segoe UI" w:cs="Segoe UI"/>
        </w:rPr>
        <w:t>de confidentialité.</w:t>
      </w:r>
    </w:p>
    <w:p w:rsidR="006A0802" w:rsidRPr="005E46F1" w:rsidRDefault="006A0802" w:rsidP="006A0802">
      <w:pPr>
        <w:autoSpaceDE w:val="0"/>
        <w:autoSpaceDN w:val="0"/>
        <w:adjustRightInd w:val="0"/>
        <w:rPr>
          <w:rFonts w:ascii="Segoe UI" w:hAnsi="Segoe UI" w:cs="Segoe UI"/>
        </w:rPr>
      </w:pPr>
    </w:p>
    <w:p w:rsidR="006A0802" w:rsidRPr="005E46F1" w:rsidRDefault="006A0802" w:rsidP="006A0802">
      <w:pPr>
        <w:autoSpaceDE w:val="0"/>
        <w:autoSpaceDN w:val="0"/>
        <w:adjustRightInd w:val="0"/>
        <w:rPr>
          <w:rFonts w:ascii="Segoe UI" w:hAnsi="Segoe UI" w:cs="Segoe UI"/>
          <w:b/>
          <w:bCs/>
          <w:color w:val="64003C"/>
        </w:rPr>
      </w:pPr>
      <w:r w:rsidRPr="005E46F1">
        <w:rPr>
          <w:rFonts w:ascii="Segoe UI" w:hAnsi="Segoe UI" w:cs="Segoe UI"/>
          <w:b/>
          <w:bCs/>
          <w:color w:val="64003C"/>
        </w:rPr>
        <w:t>Article 3 – Durée de l’</w:t>
      </w:r>
      <w:r w:rsidR="00767AEF" w:rsidRPr="005E46F1">
        <w:rPr>
          <w:rFonts w:ascii="Segoe UI" w:hAnsi="Segoe UI" w:cs="Segoe UI"/>
          <w:b/>
          <w:bCs/>
          <w:color w:val="64003C"/>
        </w:rPr>
        <w:t>accord</w:t>
      </w:r>
      <w:r w:rsidRPr="005E46F1">
        <w:rPr>
          <w:rFonts w:ascii="Segoe UI" w:hAnsi="Segoe UI" w:cs="Segoe UI"/>
          <w:b/>
          <w:bCs/>
          <w:color w:val="64003C"/>
        </w:rPr>
        <w:t xml:space="preserve"> de confidentialité</w:t>
      </w:r>
    </w:p>
    <w:p w:rsidR="006A0802" w:rsidRPr="005E46F1" w:rsidRDefault="006A0802" w:rsidP="006A0802">
      <w:pPr>
        <w:autoSpaceDE w:val="0"/>
        <w:autoSpaceDN w:val="0"/>
        <w:adjustRightInd w:val="0"/>
        <w:rPr>
          <w:rFonts w:ascii="Segoe UI" w:hAnsi="Segoe UI" w:cs="Segoe UI"/>
        </w:rPr>
      </w:pPr>
      <w:r w:rsidRPr="005E46F1">
        <w:rPr>
          <w:rFonts w:ascii="Segoe UI" w:hAnsi="Segoe UI" w:cs="Segoe UI"/>
        </w:rPr>
        <w:t xml:space="preserve">La confidentialité prend effet à la date de réception de </w:t>
      </w:r>
      <w:r w:rsidRPr="005E46F1">
        <w:rPr>
          <w:rFonts w:ascii="Segoe UI" w:hAnsi="Segoe UI" w:cs="Segoe UI"/>
          <w:b/>
          <w:bCs/>
        </w:rPr>
        <w:t>la Thèse</w:t>
      </w:r>
      <w:r w:rsidRPr="005E46F1">
        <w:rPr>
          <w:rFonts w:ascii="Segoe UI" w:hAnsi="Segoe UI" w:cs="Segoe UI"/>
        </w:rPr>
        <w:t xml:space="preserve"> par le </w:t>
      </w:r>
      <w:r w:rsidR="00D4008B" w:rsidRPr="005E46F1">
        <w:rPr>
          <w:rFonts w:ascii="Segoe UI" w:hAnsi="Segoe UI" w:cs="Segoe UI"/>
          <w:b/>
          <w:bCs/>
        </w:rPr>
        <w:t>Rapporteur ou Membre du jury</w:t>
      </w:r>
      <w:r w:rsidRPr="005E46F1">
        <w:rPr>
          <w:rFonts w:ascii="Segoe UI" w:hAnsi="Segoe UI" w:cs="Segoe UI"/>
          <w:b/>
          <w:bCs/>
        </w:rPr>
        <w:t xml:space="preserve"> </w:t>
      </w:r>
      <w:r w:rsidRPr="005E46F1">
        <w:rPr>
          <w:rFonts w:ascii="Segoe UI" w:hAnsi="Segoe UI" w:cs="Segoe UI"/>
        </w:rPr>
        <w:t xml:space="preserve">et se poursuivra pendant </w:t>
      </w:r>
      <w:r w:rsidR="0050528D" w:rsidRPr="005E46F1">
        <w:rPr>
          <w:rFonts w:ascii="Segoe UI" w:hAnsi="Segoe UI" w:cs="Segoe UI"/>
        </w:rPr>
        <w:t>(</w:t>
      </w:r>
      <w:r w:rsidRPr="005E46F1">
        <w:rPr>
          <w:rFonts w:ascii="Segoe UI" w:hAnsi="Segoe UI" w:cs="Segoe UI"/>
          <w:highlight w:val="yellow"/>
        </w:rPr>
        <w:t xml:space="preserve">durée </w:t>
      </w:r>
      <w:r w:rsidR="001620A3" w:rsidRPr="005E46F1">
        <w:rPr>
          <w:rFonts w:ascii="Segoe UI" w:hAnsi="Segoe UI" w:cs="Segoe UI"/>
          <w:highlight w:val="yellow"/>
        </w:rPr>
        <w:t xml:space="preserve">de </w:t>
      </w:r>
      <w:r w:rsidRPr="005E46F1">
        <w:rPr>
          <w:rFonts w:ascii="Segoe UI" w:hAnsi="Segoe UI" w:cs="Segoe UI"/>
          <w:highlight w:val="yellow"/>
        </w:rPr>
        <w:t>confidentialité</w:t>
      </w:r>
      <w:r w:rsidR="001620A3" w:rsidRPr="005E46F1">
        <w:rPr>
          <w:rFonts w:ascii="Segoe UI" w:hAnsi="Segoe UI" w:cs="Segoe UI"/>
          <w:highlight w:val="yellow"/>
        </w:rPr>
        <w:t xml:space="preserve"> en mois</w:t>
      </w:r>
      <w:r w:rsidR="0050528D" w:rsidRPr="005E46F1">
        <w:rPr>
          <w:rFonts w:ascii="Segoe UI" w:hAnsi="Segoe UI" w:cs="Segoe UI"/>
        </w:rPr>
        <w:t>)</w:t>
      </w:r>
      <w:r w:rsidR="001620A3" w:rsidRPr="005E46F1">
        <w:rPr>
          <w:rFonts w:ascii="Segoe UI" w:hAnsi="Segoe UI" w:cs="Segoe UI"/>
        </w:rPr>
        <w:t xml:space="preserve"> mois</w:t>
      </w:r>
      <w:r w:rsidRPr="005E46F1">
        <w:rPr>
          <w:rFonts w:ascii="Segoe UI" w:hAnsi="Segoe UI" w:cs="Segoe UI"/>
        </w:rPr>
        <w:t xml:space="preserve"> après la soutenance de </w:t>
      </w:r>
      <w:r w:rsidRPr="005E46F1">
        <w:rPr>
          <w:rFonts w:ascii="Segoe UI" w:hAnsi="Segoe UI" w:cs="Segoe UI"/>
          <w:b/>
          <w:bCs/>
        </w:rPr>
        <w:t>la Thèse</w:t>
      </w:r>
      <w:r w:rsidRPr="005E46F1">
        <w:rPr>
          <w:rFonts w:ascii="Segoe UI" w:hAnsi="Segoe UI" w:cs="Segoe UI"/>
        </w:rPr>
        <w:t>.</w:t>
      </w:r>
    </w:p>
    <w:p w:rsidR="006A0802" w:rsidRPr="005E46F1" w:rsidRDefault="006A0802" w:rsidP="006A0802">
      <w:pPr>
        <w:autoSpaceDE w:val="0"/>
        <w:autoSpaceDN w:val="0"/>
        <w:adjustRightInd w:val="0"/>
        <w:rPr>
          <w:rFonts w:ascii="Segoe UI" w:hAnsi="Segoe UI" w:cs="Segoe UI"/>
        </w:rPr>
      </w:pPr>
    </w:p>
    <w:p w:rsidR="006A0802" w:rsidRPr="005E46F1" w:rsidRDefault="006A0802" w:rsidP="006A0802">
      <w:pPr>
        <w:autoSpaceDE w:val="0"/>
        <w:autoSpaceDN w:val="0"/>
        <w:adjustRightInd w:val="0"/>
        <w:rPr>
          <w:rFonts w:ascii="Segoe UI" w:hAnsi="Segoe UI" w:cs="Segoe UI"/>
          <w:b/>
          <w:bCs/>
          <w:color w:val="64003C"/>
        </w:rPr>
      </w:pPr>
      <w:r w:rsidRPr="005E46F1">
        <w:rPr>
          <w:rFonts w:ascii="Segoe UI" w:hAnsi="Segoe UI" w:cs="Segoe UI"/>
          <w:b/>
          <w:bCs/>
          <w:color w:val="64003C"/>
        </w:rPr>
        <w:t xml:space="preserve">Article 4 – Rupture d’engagement et Litige </w:t>
      </w:r>
    </w:p>
    <w:p w:rsidR="006A0802" w:rsidRPr="005E46F1" w:rsidRDefault="006A0802" w:rsidP="006A0802">
      <w:pPr>
        <w:autoSpaceDE w:val="0"/>
        <w:autoSpaceDN w:val="0"/>
        <w:adjustRightInd w:val="0"/>
        <w:rPr>
          <w:rFonts w:ascii="Segoe UI" w:hAnsi="Segoe UI" w:cs="Segoe UI"/>
        </w:rPr>
      </w:pPr>
      <w:r w:rsidRPr="005E46F1">
        <w:rPr>
          <w:rFonts w:ascii="Segoe UI" w:hAnsi="Segoe UI" w:cs="Segoe UI"/>
        </w:rPr>
        <w:t xml:space="preserve">En cas de préjudice résultant de la rupture de tout ou partie des engagements de confidentialité, le </w:t>
      </w:r>
      <w:r w:rsidR="00D4008B" w:rsidRPr="005E46F1">
        <w:rPr>
          <w:rFonts w:ascii="Segoe UI" w:hAnsi="Segoe UI" w:cs="Segoe UI"/>
          <w:b/>
          <w:bCs/>
        </w:rPr>
        <w:t>Rapporteur ou Membre du jury</w:t>
      </w:r>
      <w:r w:rsidRPr="005E46F1">
        <w:rPr>
          <w:rFonts w:ascii="Segoe UI" w:hAnsi="Segoe UI" w:cs="Segoe UI"/>
          <w:b/>
          <w:bCs/>
        </w:rPr>
        <w:t xml:space="preserve"> </w:t>
      </w:r>
      <w:r w:rsidRPr="005E46F1">
        <w:rPr>
          <w:rFonts w:ascii="Segoe UI" w:hAnsi="Segoe UI" w:cs="Segoe UI"/>
        </w:rPr>
        <w:t xml:space="preserve">pourra être poursuivi par l’Université </w:t>
      </w:r>
      <w:r w:rsidR="001620A3" w:rsidRPr="005E46F1">
        <w:rPr>
          <w:rFonts w:ascii="Segoe UI" w:hAnsi="Segoe UI" w:cs="Segoe UI"/>
        </w:rPr>
        <w:t xml:space="preserve">Paris-Saclay </w:t>
      </w:r>
      <w:r w:rsidRPr="005E46F1">
        <w:rPr>
          <w:rFonts w:ascii="Segoe UI" w:hAnsi="Segoe UI" w:cs="Segoe UI"/>
        </w:rPr>
        <w:t>sur le plan civil et pénal.</w:t>
      </w:r>
      <w:r w:rsidR="002771F4" w:rsidRPr="005E46F1">
        <w:rPr>
          <w:rFonts w:ascii="Segoe UI" w:hAnsi="Segoe UI" w:cs="Segoe UI"/>
        </w:rPr>
        <w:t xml:space="preserve"> </w:t>
      </w:r>
      <w:r w:rsidRPr="005E46F1">
        <w:rPr>
          <w:rFonts w:ascii="Segoe UI" w:hAnsi="Segoe UI" w:cs="Segoe UI"/>
        </w:rPr>
        <w:t>En cas de désaccord, le litige sera porté auprès des tribunaux compétents.</w:t>
      </w:r>
    </w:p>
    <w:p w:rsidR="006A0802" w:rsidRPr="005E46F1" w:rsidRDefault="006A0802" w:rsidP="006A0802">
      <w:pPr>
        <w:autoSpaceDE w:val="0"/>
        <w:autoSpaceDN w:val="0"/>
        <w:adjustRightInd w:val="0"/>
        <w:rPr>
          <w:rFonts w:ascii="Segoe UI" w:hAnsi="Segoe UI" w:cs="Segoe UI"/>
        </w:rPr>
      </w:pPr>
    </w:p>
    <w:p w:rsidR="0050528D" w:rsidRPr="005E46F1" w:rsidRDefault="0050528D" w:rsidP="006A0802">
      <w:pPr>
        <w:autoSpaceDE w:val="0"/>
        <w:autoSpaceDN w:val="0"/>
        <w:adjustRightInd w:val="0"/>
        <w:rPr>
          <w:rFonts w:ascii="Segoe UI" w:hAnsi="Segoe UI" w:cs="Segoe UI"/>
          <w:b/>
          <w:color w:val="64003C"/>
        </w:rPr>
      </w:pPr>
      <w:r w:rsidRPr="005E46F1">
        <w:rPr>
          <w:rFonts w:ascii="Segoe UI" w:hAnsi="Segoe UI" w:cs="Segoe UI"/>
          <w:b/>
          <w:color w:val="64003C"/>
        </w:rPr>
        <w:t xml:space="preserve">Fait </w:t>
      </w:r>
      <w:r w:rsidR="002771F4" w:rsidRPr="005E46F1">
        <w:rPr>
          <w:rFonts w:ascii="Segoe UI" w:hAnsi="Segoe UI" w:cs="Segoe UI"/>
          <w:b/>
          <w:color w:val="64003C"/>
        </w:rPr>
        <w:t>en deux exemplaires originaux</w:t>
      </w:r>
    </w:p>
    <w:p w:rsidR="006A0802" w:rsidRPr="005E46F1" w:rsidRDefault="002771F4" w:rsidP="006A0802">
      <w:pPr>
        <w:autoSpaceDE w:val="0"/>
        <w:autoSpaceDN w:val="0"/>
        <w:adjustRightInd w:val="0"/>
        <w:rPr>
          <w:rFonts w:ascii="Segoe UI" w:hAnsi="Segoe UI" w:cs="Segoe UI"/>
        </w:rPr>
      </w:pPr>
      <w:r w:rsidRPr="005E46F1">
        <w:rPr>
          <w:rFonts w:ascii="Segoe UI" w:hAnsi="Segoe UI" w:cs="Segoe UI"/>
        </w:rPr>
        <w:t xml:space="preserve">A                                              le                                           </w:t>
      </w:r>
    </w:p>
    <w:p w:rsidR="006A0802" w:rsidRPr="005E46F1" w:rsidRDefault="00767AEF" w:rsidP="006A0802">
      <w:pPr>
        <w:autoSpaceDE w:val="0"/>
        <w:autoSpaceDN w:val="0"/>
        <w:adjustRightInd w:val="0"/>
        <w:rPr>
          <w:rFonts w:ascii="Segoe UI" w:hAnsi="Segoe UI" w:cs="Segoe UI"/>
        </w:rPr>
      </w:pPr>
      <w:r w:rsidRPr="005E46F1">
        <w:rPr>
          <w:rFonts w:ascii="Segoe UI" w:hAnsi="Segoe UI" w:cs="Segoe UI"/>
        </w:rPr>
        <w:t>Rapporteur ou Membre du jury</w:t>
      </w:r>
    </w:p>
    <w:p w:rsidR="006A0802" w:rsidRPr="005E46F1" w:rsidRDefault="006A0802" w:rsidP="006A0802">
      <w:pPr>
        <w:autoSpaceDE w:val="0"/>
        <w:autoSpaceDN w:val="0"/>
        <w:adjustRightInd w:val="0"/>
        <w:rPr>
          <w:rFonts w:ascii="Segoe UI" w:hAnsi="Segoe UI" w:cs="Segoe UI"/>
        </w:rPr>
      </w:pPr>
      <w:r w:rsidRPr="005E46F1">
        <w:rPr>
          <w:rFonts w:ascii="Segoe UI" w:hAnsi="Segoe UI" w:cs="Segoe UI"/>
        </w:rPr>
        <w:t>(Lu et approuvé)</w:t>
      </w:r>
    </w:p>
    <w:p w:rsidR="00767AEF" w:rsidRDefault="00767AEF">
      <w:pPr>
        <w:spacing w:after="0"/>
        <w:jc w:val="left"/>
        <w:rPr>
          <w:rFonts w:ascii="Segoe UI" w:hAnsi="Segoe UI" w:cs="Segoe UI"/>
        </w:rPr>
      </w:pPr>
    </w:p>
    <w:p w:rsidR="005E46F1" w:rsidRDefault="005E46F1">
      <w:pPr>
        <w:spacing w:after="0"/>
        <w:jc w:val="left"/>
        <w:rPr>
          <w:rFonts w:ascii="Segoe UI" w:hAnsi="Segoe UI" w:cs="Segoe UI"/>
        </w:rPr>
      </w:pPr>
    </w:p>
    <w:p w:rsidR="005E46F1" w:rsidRPr="005E46F1" w:rsidRDefault="005E46F1">
      <w:pPr>
        <w:spacing w:after="0"/>
        <w:jc w:val="left"/>
        <w:rPr>
          <w:rFonts w:ascii="Segoe UI" w:hAnsi="Segoe UI" w:cs="Segoe UI"/>
        </w:rPr>
      </w:pPr>
    </w:p>
    <w:p w:rsidR="00767AEF" w:rsidRPr="005E46F1" w:rsidRDefault="00767AEF" w:rsidP="002771F4">
      <w:pPr>
        <w:autoSpaceDE w:val="0"/>
        <w:autoSpaceDN w:val="0"/>
        <w:adjustRightInd w:val="0"/>
        <w:rPr>
          <w:rFonts w:ascii="Segoe UI" w:hAnsi="Segoe UI" w:cs="Segoe UI"/>
        </w:rPr>
      </w:pPr>
    </w:p>
    <w:p w:rsidR="002771F4" w:rsidRPr="005E46F1" w:rsidRDefault="005E46F1" w:rsidP="002771F4">
      <w:pPr>
        <w:autoSpaceDE w:val="0"/>
        <w:autoSpaceDN w:val="0"/>
        <w:adjustRightInd w:val="0"/>
        <w:rPr>
          <w:rFonts w:ascii="Segoe UI" w:hAnsi="Segoe UI" w:cs="Segoe UI"/>
        </w:rPr>
      </w:pPr>
      <w:r w:rsidRPr="005E46F1">
        <w:rPr>
          <w:rFonts w:ascii="Segoe UI" w:hAnsi="Segoe UI" w:cs="Segoe UI"/>
          <w:caps/>
        </w:rPr>
        <w:t>à</w:t>
      </w:r>
      <w:r w:rsidR="002771F4" w:rsidRPr="005E46F1">
        <w:rPr>
          <w:rFonts w:ascii="Segoe UI" w:hAnsi="Segoe UI" w:cs="Segoe UI"/>
        </w:rPr>
        <w:t xml:space="preserve"> </w:t>
      </w:r>
      <w:r w:rsidR="00767AEF" w:rsidRPr="005E46F1">
        <w:rPr>
          <w:rFonts w:ascii="Segoe UI" w:hAnsi="Segoe UI" w:cs="Segoe UI"/>
        </w:rPr>
        <w:t>Paris-Saclay</w:t>
      </w:r>
      <w:r w:rsidR="002771F4" w:rsidRPr="005E46F1">
        <w:rPr>
          <w:rFonts w:ascii="Segoe UI" w:hAnsi="Segoe UI" w:cs="Segoe UI"/>
        </w:rPr>
        <w:t xml:space="preserve">                                           </w:t>
      </w:r>
    </w:p>
    <w:p w:rsidR="0050528D" w:rsidRPr="005E46F1" w:rsidRDefault="00767AEF" w:rsidP="0050528D">
      <w:pPr>
        <w:autoSpaceDE w:val="0"/>
        <w:autoSpaceDN w:val="0"/>
        <w:adjustRightInd w:val="0"/>
        <w:rPr>
          <w:rFonts w:ascii="Segoe UI" w:hAnsi="Segoe UI" w:cs="Segoe UI"/>
        </w:rPr>
      </w:pPr>
      <w:r w:rsidRPr="005E46F1">
        <w:rPr>
          <w:rFonts w:ascii="Segoe UI" w:hAnsi="Segoe UI" w:cs="Segoe UI"/>
        </w:rPr>
        <w:t>Par délégation de la p</w:t>
      </w:r>
      <w:r w:rsidR="0050528D" w:rsidRPr="005E46F1">
        <w:rPr>
          <w:rFonts w:ascii="Segoe UI" w:hAnsi="Segoe UI" w:cs="Segoe UI"/>
        </w:rPr>
        <w:t>résident</w:t>
      </w:r>
      <w:r w:rsidRPr="005E46F1">
        <w:rPr>
          <w:rFonts w:ascii="Segoe UI" w:hAnsi="Segoe UI" w:cs="Segoe UI"/>
        </w:rPr>
        <w:t>e</w:t>
      </w:r>
      <w:r w:rsidR="0050528D" w:rsidRPr="005E46F1">
        <w:rPr>
          <w:rFonts w:ascii="Segoe UI" w:hAnsi="Segoe UI" w:cs="Segoe UI"/>
        </w:rPr>
        <w:t xml:space="preserve"> de l’Université Paris-Saclay</w:t>
      </w:r>
      <w:r w:rsidRPr="005E46F1">
        <w:rPr>
          <w:rFonts w:ascii="Segoe UI" w:hAnsi="Segoe UI" w:cs="Segoe UI"/>
        </w:rPr>
        <w:t>, la vice-présidente adjointe chargée du doctorat, Sylvie Pommier.</w:t>
      </w:r>
    </w:p>
    <w:p w:rsidR="00767AEF" w:rsidRPr="005E46F1" w:rsidRDefault="00767AEF" w:rsidP="0050528D">
      <w:pPr>
        <w:autoSpaceDE w:val="0"/>
        <w:autoSpaceDN w:val="0"/>
        <w:adjustRightInd w:val="0"/>
        <w:rPr>
          <w:rFonts w:ascii="Segoe UI" w:hAnsi="Segoe UI" w:cs="Segoe UI"/>
        </w:rPr>
      </w:pPr>
    </w:p>
    <w:p w:rsidR="00256191" w:rsidRPr="005E46F1" w:rsidRDefault="00256191" w:rsidP="002771F4">
      <w:pPr>
        <w:autoSpaceDE w:val="0"/>
        <w:autoSpaceDN w:val="0"/>
        <w:adjustRightInd w:val="0"/>
        <w:rPr>
          <w:rFonts w:ascii="Segoe UI" w:hAnsi="Segoe UI" w:cs="Segoe UI"/>
        </w:rPr>
      </w:pPr>
      <w:bookmarkStart w:id="0" w:name="_GoBack"/>
      <w:bookmarkEnd w:id="0"/>
    </w:p>
    <w:sectPr w:rsidR="00256191" w:rsidRPr="005E46F1" w:rsidSect="0025635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2268" w:right="1134" w:bottom="1701" w:left="1134" w:header="851" w:footer="924" w:gutter="0"/>
      <w:cols w:space="720"/>
      <w:docGrid w:linePitch="600" w:charSpace="3686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3738F" w:rsidRDefault="0023738F" w:rsidP="00E655D2">
      <w:r>
        <w:separator/>
      </w:r>
    </w:p>
  </w:endnote>
  <w:endnote w:type="continuationSeparator" w:id="0">
    <w:p w:rsidR="0023738F" w:rsidRDefault="0023738F" w:rsidP="00E655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A443F" w:rsidRDefault="006A443F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A443F" w:rsidRDefault="006A443F" w:rsidP="00A607A1">
    <w:pPr>
      <w:pStyle w:val="Pieddepage"/>
      <w:tabs>
        <w:tab w:val="clear" w:pos="4536"/>
        <w:tab w:val="clear" w:pos="9072"/>
        <w:tab w:val="left" w:pos="2127"/>
      </w:tabs>
      <w:ind w:left="-1418"/>
      <w:rPr>
        <w:b/>
        <w:bCs/>
        <w:color w:val="630042"/>
        <w:sz w:val="18"/>
        <w:szCs w:val="18"/>
      </w:rPr>
    </w:pPr>
  </w:p>
  <w:p w:rsidR="006A443F" w:rsidRDefault="006A443F" w:rsidP="00A607A1">
    <w:pPr>
      <w:pStyle w:val="Pieddepage"/>
      <w:tabs>
        <w:tab w:val="clear" w:pos="4536"/>
        <w:tab w:val="clear" w:pos="9072"/>
        <w:tab w:val="left" w:pos="2127"/>
      </w:tabs>
      <w:ind w:left="-1418"/>
      <w:rPr>
        <w:b/>
        <w:bCs/>
        <w:color w:val="630042"/>
        <w:sz w:val="18"/>
        <w:szCs w:val="18"/>
      </w:rPr>
    </w:pPr>
    <w:r>
      <w:rPr>
        <w:b/>
        <w:bCs/>
        <w:color w:val="630042"/>
        <w:sz w:val="18"/>
        <w:szCs w:val="18"/>
      </w:rPr>
      <w:t xml:space="preserve">                      www.universite-paris-saclay.fr</w:t>
    </w:r>
    <w:r>
      <w:rPr>
        <w:b/>
        <w:bCs/>
        <w:color w:val="630042"/>
        <w:sz w:val="18"/>
        <w:szCs w:val="18"/>
      </w:rPr>
      <w:tab/>
    </w:r>
    <w:r>
      <w:rPr>
        <w:b/>
        <w:bCs/>
        <w:color w:val="630042"/>
        <w:sz w:val="18"/>
        <w:szCs w:val="18"/>
      </w:rPr>
      <w:tab/>
      <w:t>Siège de l’Université</w:t>
    </w:r>
    <w:r>
      <w:rPr>
        <w:b/>
        <w:bCs/>
        <w:color w:val="630042"/>
        <w:sz w:val="18"/>
        <w:szCs w:val="18"/>
      </w:rPr>
      <w:tab/>
    </w:r>
    <w:r>
      <w:rPr>
        <w:b/>
        <w:bCs/>
        <w:color w:val="630042"/>
        <w:sz w:val="18"/>
        <w:szCs w:val="18"/>
      </w:rPr>
      <w:tab/>
    </w:r>
    <w:r>
      <w:rPr>
        <w:b/>
        <w:bCs/>
        <w:color w:val="630042"/>
        <w:sz w:val="18"/>
        <w:szCs w:val="18"/>
      </w:rPr>
      <w:tab/>
      <w:t>Maison du doctorat</w:t>
    </w:r>
  </w:p>
  <w:p w:rsidR="006A443F" w:rsidRDefault="006A443F" w:rsidP="00A607A1">
    <w:pPr>
      <w:pStyle w:val="Pieddepage"/>
      <w:tabs>
        <w:tab w:val="clear" w:pos="4536"/>
        <w:tab w:val="clear" w:pos="9072"/>
        <w:tab w:val="left" w:pos="2127"/>
      </w:tabs>
      <w:ind w:left="-1418"/>
      <w:rPr>
        <w:color w:val="630042"/>
        <w:sz w:val="16"/>
        <w:szCs w:val="16"/>
      </w:rPr>
    </w:pPr>
    <w:r>
      <w:rPr>
        <w:b/>
        <w:bCs/>
        <w:color w:val="630042"/>
        <w:sz w:val="18"/>
        <w:szCs w:val="18"/>
      </w:rPr>
      <w:t xml:space="preserve">                        </w:t>
    </w:r>
    <w:r>
      <w:rPr>
        <w:b/>
        <w:bCs/>
        <w:color w:val="630042"/>
        <w:sz w:val="18"/>
        <w:szCs w:val="18"/>
      </w:rPr>
      <w:tab/>
    </w:r>
    <w:r>
      <w:rPr>
        <w:b/>
        <w:bCs/>
        <w:color w:val="630042"/>
        <w:sz w:val="18"/>
        <w:szCs w:val="18"/>
      </w:rPr>
      <w:tab/>
    </w:r>
    <w:r>
      <w:rPr>
        <w:b/>
        <w:bCs/>
        <w:color w:val="630042"/>
        <w:sz w:val="18"/>
        <w:szCs w:val="18"/>
      </w:rPr>
      <w:tab/>
    </w:r>
    <w:r>
      <w:rPr>
        <w:color w:val="630042"/>
        <w:sz w:val="16"/>
        <w:szCs w:val="16"/>
      </w:rPr>
      <w:t xml:space="preserve">Bâtiment </w:t>
    </w:r>
    <w:proofErr w:type="spellStart"/>
    <w:r>
      <w:rPr>
        <w:color w:val="630042"/>
        <w:sz w:val="16"/>
        <w:szCs w:val="16"/>
      </w:rPr>
      <w:t>Bréguet</w:t>
    </w:r>
    <w:proofErr w:type="spellEnd"/>
    <w:r>
      <w:rPr>
        <w:color w:val="630042"/>
        <w:sz w:val="16"/>
        <w:szCs w:val="16"/>
      </w:rPr>
      <w:tab/>
    </w:r>
    <w:r>
      <w:rPr>
        <w:color w:val="630042"/>
        <w:sz w:val="16"/>
        <w:szCs w:val="16"/>
      </w:rPr>
      <w:tab/>
    </w:r>
    <w:r>
      <w:rPr>
        <w:color w:val="630042"/>
        <w:sz w:val="16"/>
        <w:szCs w:val="16"/>
      </w:rPr>
      <w:tab/>
    </w:r>
    <w:r>
      <w:rPr>
        <w:color w:val="630042"/>
        <w:sz w:val="16"/>
        <w:szCs w:val="16"/>
      </w:rPr>
      <w:tab/>
      <w:t>ENS Paris-Saclay, bât Ouest</w:t>
    </w:r>
  </w:p>
  <w:p w:rsidR="00317978" w:rsidRDefault="006A443F" w:rsidP="006A443F">
    <w:pPr>
      <w:pStyle w:val="Pieddepage"/>
      <w:tabs>
        <w:tab w:val="clear" w:pos="4536"/>
        <w:tab w:val="clear" w:pos="9072"/>
        <w:tab w:val="left" w:pos="2127"/>
      </w:tabs>
      <w:ind w:left="-1418"/>
    </w:pPr>
    <w:r>
      <w:rPr>
        <w:b/>
        <w:bCs/>
        <w:color w:val="630042"/>
        <w:sz w:val="18"/>
        <w:szCs w:val="18"/>
      </w:rPr>
      <w:tab/>
    </w:r>
    <w:r>
      <w:rPr>
        <w:b/>
        <w:bCs/>
        <w:color w:val="630042"/>
        <w:sz w:val="18"/>
        <w:szCs w:val="18"/>
      </w:rPr>
      <w:tab/>
    </w:r>
    <w:r>
      <w:rPr>
        <w:b/>
        <w:bCs/>
        <w:color w:val="630042"/>
        <w:sz w:val="18"/>
        <w:szCs w:val="18"/>
      </w:rPr>
      <w:tab/>
    </w:r>
    <w:r>
      <w:rPr>
        <w:color w:val="630042"/>
        <w:sz w:val="16"/>
        <w:szCs w:val="16"/>
      </w:rPr>
      <w:t>3 Rue Joliot Curie, 2e étage</w:t>
    </w:r>
    <w:r>
      <w:rPr>
        <w:color w:val="630042"/>
        <w:sz w:val="16"/>
        <w:szCs w:val="16"/>
      </w:rPr>
      <w:tab/>
    </w:r>
    <w:r>
      <w:rPr>
        <w:color w:val="630042"/>
        <w:sz w:val="16"/>
        <w:szCs w:val="16"/>
      </w:rPr>
      <w:tab/>
    </w:r>
    <w:r>
      <w:rPr>
        <w:color w:val="630042"/>
        <w:sz w:val="16"/>
        <w:szCs w:val="16"/>
      </w:rPr>
      <w:tab/>
      <w:t>4 avenue des Sciences</w:t>
    </w:r>
    <w:r>
      <w:rPr>
        <w:color w:val="630042"/>
        <w:sz w:val="16"/>
        <w:szCs w:val="16"/>
      </w:rPr>
      <w:tab/>
    </w:r>
    <w:r>
      <w:rPr>
        <w:color w:val="630042"/>
        <w:sz w:val="16"/>
        <w:szCs w:val="16"/>
      </w:rPr>
      <w:tab/>
    </w:r>
    <w:r>
      <w:rPr>
        <w:color w:val="630042"/>
        <w:sz w:val="16"/>
        <w:szCs w:val="16"/>
      </w:rPr>
      <w:tab/>
    </w:r>
    <w:r>
      <w:rPr>
        <w:color w:val="630042"/>
        <w:sz w:val="16"/>
        <w:szCs w:val="16"/>
      </w:rPr>
      <w:tab/>
    </w:r>
    <w:r w:rsidRPr="00D153F0">
      <w:rPr>
        <w:color w:val="630042"/>
        <w:sz w:val="16"/>
        <w:szCs w:val="16"/>
      </w:rPr>
      <w:t>91190 Gif-sur-Yvette</w:t>
    </w:r>
    <w:r>
      <w:rPr>
        <w:color w:val="630042"/>
        <w:sz w:val="16"/>
        <w:szCs w:val="16"/>
      </w:rPr>
      <w:tab/>
    </w:r>
    <w:r>
      <w:rPr>
        <w:color w:val="630042"/>
        <w:sz w:val="16"/>
        <w:szCs w:val="16"/>
      </w:rPr>
      <w:tab/>
    </w:r>
    <w:r>
      <w:rPr>
        <w:color w:val="630042"/>
        <w:sz w:val="16"/>
        <w:szCs w:val="16"/>
      </w:rPr>
      <w:tab/>
    </w:r>
    <w:r w:rsidRPr="00D153F0">
      <w:rPr>
        <w:color w:val="630042"/>
        <w:sz w:val="16"/>
        <w:szCs w:val="16"/>
      </w:rPr>
      <w:t>91190 Gif-sur-Yvette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A443F" w:rsidRDefault="006A443F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3738F" w:rsidRDefault="0023738F" w:rsidP="00E655D2">
      <w:r>
        <w:separator/>
      </w:r>
    </w:p>
  </w:footnote>
  <w:footnote w:type="continuationSeparator" w:id="0">
    <w:p w:rsidR="0023738F" w:rsidRDefault="0023738F" w:rsidP="00E655D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A443F" w:rsidRDefault="006A443F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842358033"/>
      <w:docPartObj>
        <w:docPartGallery w:val="Page Numbers (Top of Page)"/>
        <w:docPartUnique/>
      </w:docPartObj>
    </w:sdtPr>
    <w:sdtEndPr>
      <w:rPr>
        <w:b/>
      </w:rPr>
    </w:sdtEndPr>
    <w:sdtContent>
      <w:p w:rsidR="00317978" w:rsidRPr="00C01CFC" w:rsidRDefault="006A443F" w:rsidP="00E655D2">
        <w:pPr>
          <w:pStyle w:val="En-tte"/>
        </w:pPr>
        <w:r w:rsidRPr="006A443F">
          <w:rPr>
            <w:noProof/>
            <w:lang w:eastAsia="fr-FR"/>
          </w:rPr>
          <w:drawing>
            <wp:inline distT="0" distB="0" distL="0" distR="0">
              <wp:extent cx="1785803" cy="806248"/>
              <wp:effectExtent l="0" t="0" r="5080" b="0"/>
              <wp:docPr id="1" name="Image 1" descr="K:\Maison du Doctorat (12146)\00_UTILE\CHARTE UPSACLAY 2020\LOGO UPSaclay\ECRAN\UPSACLAY-2020.png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 descr="K:\Maison du Doctorat (12146)\00_UTILE\CHARTE UPSACLAY 2020\LOGO UPSaclay\ECRAN\UPSACLAY-2020.png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819384" cy="821409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  <w:r w:rsidR="00317978" w:rsidRPr="00C01CFC">
          <w:tab/>
        </w:r>
        <w:r w:rsidR="00317978">
          <w:t xml:space="preserve">                                         </w:t>
        </w:r>
        <w:r w:rsidR="00767AEF">
          <w:t xml:space="preserve">                          </w:t>
        </w:r>
        <w:r w:rsidR="00317978">
          <w:t xml:space="preserve">                </w:t>
        </w:r>
        <w:r w:rsidR="00767AEF">
          <w:t xml:space="preserve">                            </w:t>
        </w:r>
        <w:r w:rsidR="00317978">
          <w:t xml:space="preserve">  </w:t>
        </w:r>
        <w:r w:rsidR="00317978" w:rsidRPr="00767AEF">
          <w:rPr>
            <w:b/>
          </w:rPr>
          <w:t>-</w:t>
        </w:r>
        <w:r w:rsidR="00317978" w:rsidRPr="00767AEF">
          <w:rPr>
            <w:b/>
          </w:rPr>
          <w:fldChar w:fldCharType="begin"/>
        </w:r>
        <w:r w:rsidR="00317978" w:rsidRPr="00767AEF">
          <w:rPr>
            <w:b/>
          </w:rPr>
          <w:instrText>PAGE   \* MERGEFORMAT</w:instrText>
        </w:r>
        <w:r w:rsidR="00317978" w:rsidRPr="00767AEF">
          <w:rPr>
            <w:b/>
          </w:rPr>
          <w:fldChar w:fldCharType="separate"/>
        </w:r>
        <w:r w:rsidR="009124EC">
          <w:rPr>
            <w:b/>
            <w:noProof/>
          </w:rPr>
          <w:t>1</w:t>
        </w:r>
        <w:r w:rsidR="00317978" w:rsidRPr="00767AEF">
          <w:rPr>
            <w:b/>
          </w:rPr>
          <w:fldChar w:fldCharType="end"/>
        </w:r>
        <w:r w:rsidR="00317978" w:rsidRPr="00767AEF">
          <w:rPr>
            <w:b/>
          </w:rPr>
          <w:t>-</w: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A443F" w:rsidRDefault="006A443F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931D1B"/>
    <w:multiLevelType w:val="hybridMultilevel"/>
    <w:tmpl w:val="97F4EA08"/>
    <w:lvl w:ilvl="0" w:tplc="040C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0B0AD4"/>
    <w:multiLevelType w:val="hybridMultilevel"/>
    <w:tmpl w:val="2C32EED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641D63"/>
    <w:multiLevelType w:val="hybridMultilevel"/>
    <w:tmpl w:val="4D50499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873619"/>
    <w:multiLevelType w:val="hybridMultilevel"/>
    <w:tmpl w:val="4104CB24"/>
    <w:lvl w:ilvl="0" w:tplc="040C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986AE6"/>
    <w:multiLevelType w:val="hybridMultilevel"/>
    <w:tmpl w:val="93188378"/>
    <w:lvl w:ilvl="0" w:tplc="040C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19F74A70"/>
    <w:multiLevelType w:val="hybridMultilevel"/>
    <w:tmpl w:val="C6867CC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2C74B1"/>
    <w:multiLevelType w:val="hybridMultilevel"/>
    <w:tmpl w:val="DC4E610E"/>
    <w:lvl w:ilvl="0" w:tplc="385C7066">
      <w:start w:val="5"/>
      <w:numFmt w:val="bullet"/>
      <w:lvlText w:val="-"/>
      <w:lvlJc w:val="left"/>
      <w:pPr>
        <w:ind w:left="720" w:hanging="360"/>
      </w:pPr>
      <w:rPr>
        <w:rFonts w:ascii="Open Sans" w:eastAsia="Calibri" w:hAnsi="Open Sans" w:cs="Open Sans" w:hint="default"/>
        <w:i w:val="0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DC754C"/>
    <w:multiLevelType w:val="hybridMultilevel"/>
    <w:tmpl w:val="8570902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357AEE"/>
    <w:multiLevelType w:val="hybridMultilevel"/>
    <w:tmpl w:val="C414D33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81029B"/>
    <w:multiLevelType w:val="hybridMultilevel"/>
    <w:tmpl w:val="5630FD96"/>
    <w:lvl w:ilvl="0" w:tplc="040C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0" w15:restartNumberingAfterBreak="0">
    <w:nsid w:val="2D8453AA"/>
    <w:multiLevelType w:val="hybridMultilevel"/>
    <w:tmpl w:val="BA6C747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BB576B"/>
    <w:multiLevelType w:val="hybridMultilevel"/>
    <w:tmpl w:val="487AD7D8"/>
    <w:lvl w:ilvl="0" w:tplc="FAA29DCE">
      <w:start w:val="1"/>
      <w:numFmt w:val="bullet"/>
      <w:pStyle w:val="Liste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2E04494"/>
    <w:multiLevelType w:val="hybridMultilevel"/>
    <w:tmpl w:val="3618A9C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BB2314"/>
    <w:multiLevelType w:val="hybridMultilevel"/>
    <w:tmpl w:val="EB76CD9A"/>
    <w:lvl w:ilvl="0" w:tplc="040C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4" w15:restartNumberingAfterBreak="0">
    <w:nsid w:val="45C42DF2"/>
    <w:multiLevelType w:val="hybridMultilevel"/>
    <w:tmpl w:val="AC60669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942AAD"/>
    <w:multiLevelType w:val="multilevel"/>
    <w:tmpl w:val="7AA21DF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Titre5"/>
      <w:lvlText w:val="%1.%2.%3.%4.%5"/>
      <w:lvlJc w:val="left"/>
      <w:pPr>
        <w:ind w:left="1008" w:hanging="1008"/>
      </w:pPr>
    </w:lvl>
    <w:lvl w:ilvl="5">
      <w:start w:val="1"/>
      <w:numFmt w:val="decimal"/>
      <w:pStyle w:val="Titre6"/>
      <w:lvlText w:val="%1.%2.%3.%4.%5.%6"/>
      <w:lvlJc w:val="left"/>
      <w:pPr>
        <w:ind w:left="1152" w:hanging="1152"/>
      </w:pPr>
    </w:lvl>
    <w:lvl w:ilvl="6">
      <w:start w:val="1"/>
      <w:numFmt w:val="decimal"/>
      <w:pStyle w:val="Titre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itre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itre9"/>
      <w:lvlText w:val="%1.%2.%3.%4.%5.%6.%7.%8.%9"/>
      <w:lvlJc w:val="left"/>
      <w:pPr>
        <w:ind w:left="1584" w:hanging="1584"/>
      </w:pPr>
    </w:lvl>
  </w:abstractNum>
  <w:abstractNum w:abstractNumId="16" w15:restartNumberingAfterBreak="0">
    <w:nsid w:val="491A33E3"/>
    <w:multiLevelType w:val="hybridMultilevel"/>
    <w:tmpl w:val="1786DF3C"/>
    <w:lvl w:ilvl="0" w:tplc="A41E7DA6">
      <w:start w:val="1"/>
      <w:numFmt w:val="decimal"/>
      <w:pStyle w:val="Style3"/>
      <w:lvlText w:val="%1."/>
      <w:lvlJc w:val="left"/>
      <w:pPr>
        <w:tabs>
          <w:tab w:val="num" w:pos="567"/>
        </w:tabs>
        <w:ind w:left="567" w:hanging="397"/>
      </w:pPr>
      <w:rPr>
        <w:rFonts w:hint="default"/>
        <w:b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4B0C5C97"/>
    <w:multiLevelType w:val="hybridMultilevel"/>
    <w:tmpl w:val="F934DEEE"/>
    <w:lvl w:ilvl="0" w:tplc="CDE8F6BA">
      <w:start w:val="1"/>
      <w:numFmt w:val="bullet"/>
      <w:pStyle w:val="Listecouleur-Accent1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1F605F0"/>
    <w:multiLevelType w:val="hybridMultilevel"/>
    <w:tmpl w:val="FF46E08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28B757B"/>
    <w:multiLevelType w:val="hybridMultilevel"/>
    <w:tmpl w:val="7A4E86F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983F46"/>
    <w:multiLevelType w:val="hybridMultilevel"/>
    <w:tmpl w:val="3CD0865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5DA6015"/>
    <w:multiLevelType w:val="hybridMultilevel"/>
    <w:tmpl w:val="AA54F6B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6AE07C5"/>
    <w:multiLevelType w:val="hybridMultilevel"/>
    <w:tmpl w:val="9682974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9C4766D"/>
    <w:multiLevelType w:val="hybridMultilevel"/>
    <w:tmpl w:val="7766ED72"/>
    <w:lvl w:ilvl="0" w:tplc="385C7066">
      <w:start w:val="5"/>
      <w:numFmt w:val="bullet"/>
      <w:lvlText w:val="-"/>
      <w:lvlJc w:val="left"/>
      <w:pPr>
        <w:ind w:left="720" w:hanging="360"/>
      </w:pPr>
      <w:rPr>
        <w:rFonts w:ascii="Open Sans" w:eastAsia="Calibri" w:hAnsi="Open Sans" w:cs="Open Sans" w:hint="default"/>
        <w:i w:val="0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D555D4F"/>
    <w:multiLevelType w:val="multilevel"/>
    <w:tmpl w:val="9C98FE38"/>
    <w:lvl w:ilvl="0">
      <w:start w:val="1"/>
      <w:numFmt w:val="decimal"/>
      <w:pStyle w:val="Titre1"/>
      <w:lvlText w:val="%1."/>
      <w:lvlJc w:val="left"/>
      <w:pPr>
        <w:ind w:left="360" w:hanging="360"/>
      </w:pPr>
    </w:lvl>
    <w:lvl w:ilvl="1">
      <w:start w:val="1"/>
      <w:numFmt w:val="decimal"/>
      <w:pStyle w:val="Titre2"/>
      <w:lvlText w:val="%1.%2."/>
      <w:lvlJc w:val="left"/>
      <w:pPr>
        <w:ind w:left="4260" w:hanging="432"/>
      </w:pPr>
    </w:lvl>
    <w:lvl w:ilvl="2">
      <w:start w:val="1"/>
      <w:numFmt w:val="decimal"/>
      <w:pStyle w:val="Titre3"/>
      <w:lvlText w:val="%1.%2.%3."/>
      <w:lvlJc w:val="left"/>
      <w:pPr>
        <w:ind w:left="3906" w:hanging="504"/>
      </w:pPr>
    </w:lvl>
    <w:lvl w:ilvl="3">
      <w:start w:val="1"/>
      <w:numFmt w:val="decimal"/>
      <w:pStyle w:val="Titre4"/>
      <w:lvlText w:val="%1.%2.%3.%4."/>
      <w:lvlJc w:val="left"/>
      <w:pPr>
        <w:ind w:left="1728" w:hanging="648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60526492"/>
    <w:multiLevelType w:val="hybridMultilevel"/>
    <w:tmpl w:val="1FEE784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6784B64"/>
    <w:multiLevelType w:val="hybridMultilevel"/>
    <w:tmpl w:val="249A8F7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7CF3512"/>
    <w:multiLevelType w:val="hybridMultilevel"/>
    <w:tmpl w:val="580AFCF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9396D5A"/>
    <w:multiLevelType w:val="hybridMultilevel"/>
    <w:tmpl w:val="B73A9D36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A16176F"/>
    <w:multiLevelType w:val="hybridMultilevel"/>
    <w:tmpl w:val="73480FD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F542629"/>
    <w:multiLevelType w:val="hybridMultilevel"/>
    <w:tmpl w:val="F3E42030"/>
    <w:lvl w:ilvl="0" w:tplc="D0EEDE0C">
      <w:start w:val="3"/>
      <w:numFmt w:val="bullet"/>
      <w:lvlText w:val="-"/>
      <w:lvlJc w:val="left"/>
      <w:pPr>
        <w:ind w:left="720" w:hanging="360"/>
      </w:pPr>
      <w:rPr>
        <w:rFonts w:ascii="Open Sans" w:eastAsia="Times New Roman" w:hAnsi="Open Sans" w:cs="Open San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1A527DF"/>
    <w:multiLevelType w:val="hybridMultilevel"/>
    <w:tmpl w:val="A98270A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615585E"/>
    <w:multiLevelType w:val="hybridMultilevel"/>
    <w:tmpl w:val="14DA6B12"/>
    <w:lvl w:ilvl="0" w:tplc="2326C0AA">
      <w:start w:val="1"/>
      <w:numFmt w:val="bullet"/>
      <w:pStyle w:val="Listerapide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33" w15:restartNumberingAfterBreak="0">
    <w:nsid w:val="78576F18"/>
    <w:multiLevelType w:val="hybridMultilevel"/>
    <w:tmpl w:val="5742FA5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24"/>
  </w:num>
  <w:num w:numId="3">
    <w:abstractNumId w:val="32"/>
  </w:num>
  <w:num w:numId="4">
    <w:abstractNumId w:val="17"/>
  </w:num>
  <w:num w:numId="5">
    <w:abstractNumId w:val="16"/>
  </w:num>
  <w:num w:numId="6">
    <w:abstractNumId w:val="7"/>
  </w:num>
  <w:num w:numId="7">
    <w:abstractNumId w:val="31"/>
  </w:num>
  <w:num w:numId="8">
    <w:abstractNumId w:val="19"/>
  </w:num>
  <w:num w:numId="9">
    <w:abstractNumId w:val="12"/>
  </w:num>
  <w:num w:numId="10">
    <w:abstractNumId w:val="5"/>
  </w:num>
  <w:num w:numId="11">
    <w:abstractNumId w:val="10"/>
  </w:num>
  <w:num w:numId="12">
    <w:abstractNumId w:val="25"/>
  </w:num>
  <w:num w:numId="13">
    <w:abstractNumId w:val="33"/>
  </w:num>
  <w:num w:numId="14">
    <w:abstractNumId w:val="8"/>
  </w:num>
  <w:num w:numId="15">
    <w:abstractNumId w:val="11"/>
  </w:num>
  <w:num w:numId="16">
    <w:abstractNumId w:val="22"/>
  </w:num>
  <w:num w:numId="17">
    <w:abstractNumId w:val="27"/>
  </w:num>
  <w:num w:numId="18">
    <w:abstractNumId w:val="13"/>
  </w:num>
  <w:num w:numId="19">
    <w:abstractNumId w:val="9"/>
  </w:num>
  <w:num w:numId="20">
    <w:abstractNumId w:val="4"/>
  </w:num>
  <w:num w:numId="21">
    <w:abstractNumId w:val="21"/>
  </w:num>
  <w:num w:numId="22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"/>
  </w:num>
  <w:num w:numId="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"/>
  </w:num>
  <w:num w:numId="29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14"/>
  </w:num>
  <w:num w:numId="35">
    <w:abstractNumId w:val="29"/>
  </w:num>
  <w:num w:numId="36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30"/>
  </w:num>
  <w:num w:numId="40">
    <w:abstractNumId w:val="28"/>
  </w:num>
  <w:num w:numId="41">
    <w:abstractNumId w:val="18"/>
  </w:num>
  <w:num w:numId="42">
    <w:abstractNumId w:val="26"/>
  </w:num>
  <w:num w:numId="4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20"/>
  </w:num>
  <w:num w:numId="45">
    <w:abstractNumId w:val="23"/>
  </w:num>
  <w:num w:numId="46">
    <w:abstractNumId w:val="0"/>
  </w:num>
  <w:num w:numId="47">
    <w:abstractNumId w:val="3"/>
  </w:num>
  <w:num w:numId="48">
    <w:abstractNumId w:val="6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embedSystemFonts/>
  <w:activeWritingStyle w:appName="MSWord" w:lang="ar-SA" w:vendorID="64" w:dllVersion="6" w:nlCheck="1" w:checkStyle="0"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fr-FR" w:vendorID="64" w:dllVersion="4096" w:nlCheck="1" w:checkStyle="0"/>
  <w:proofState w:spelling="clean" w:grammar="clean"/>
  <w:defaultTabStop w:val="708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zsDQ0MjQ0sDQ0NbdQ0lEKTi0uzszPAykwrAUAFGqg0SwAAAA="/>
  </w:docVars>
  <w:rsids>
    <w:rsidRoot w:val="00687731"/>
    <w:rsid w:val="00000568"/>
    <w:rsid w:val="00007122"/>
    <w:rsid w:val="00010243"/>
    <w:rsid w:val="000102B2"/>
    <w:rsid w:val="000117B3"/>
    <w:rsid w:val="000149F8"/>
    <w:rsid w:val="00021166"/>
    <w:rsid w:val="00023699"/>
    <w:rsid w:val="000268FB"/>
    <w:rsid w:val="000320C7"/>
    <w:rsid w:val="000360F3"/>
    <w:rsid w:val="0004051B"/>
    <w:rsid w:val="00040B4D"/>
    <w:rsid w:val="00046529"/>
    <w:rsid w:val="0005001E"/>
    <w:rsid w:val="00051AFB"/>
    <w:rsid w:val="00054255"/>
    <w:rsid w:val="000635E6"/>
    <w:rsid w:val="000659A0"/>
    <w:rsid w:val="0007064D"/>
    <w:rsid w:val="00070CC0"/>
    <w:rsid w:val="00072688"/>
    <w:rsid w:val="00072EE2"/>
    <w:rsid w:val="00073CFB"/>
    <w:rsid w:val="00073E5D"/>
    <w:rsid w:val="00076F7B"/>
    <w:rsid w:val="00081016"/>
    <w:rsid w:val="000810F4"/>
    <w:rsid w:val="00084F23"/>
    <w:rsid w:val="00091FF3"/>
    <w:rsid w:val="00092693"/>
    <w:rsid w:val="00095B7E"/>
    <w:rsid w:val="000A1AFD"/>
    <w:rsid w:val="000A2168"/>
    <w:rsid w:val="000A2B43"/>
    <w:rsid w:val="000A34B5"/>
    <w:rsid w:val="000A3906"/>
    <w:rsid w:val="000A56CC"/>
    <w:rsid w:val="000A7946"/>
    <w:rsid w:val="000A7A25"/>
    <w:rsid w:val="000B0897"/>
    <w:rsid w:val="000B3B1B"/>
    <w:rsid w:val="000C2C92"/>
    <w:rsid w:val="000C5482"/>
    <w:rsid w:val="000D08E5"/>
    <w:rsid w:val="000D6096"/>
    <w:rsid w:val="000E43A6"/>
    <w:rsid w:val="000F04EB"/>
    <w:rsid w:val="000F0E4D"/>
    <w:rsid w:val="000F2454"/>
    <w:rsid w:val="00101E34"/>
    <w:rsid w:val="001020AB"/>
    <w:rsid w:val="00103193"/>
    <w:rsid w:val="00103646"/>
    <w:rsid w:val="00104DBB"/>
    <w:rsid w:val="00107553"/>
    <w:rsid w:val="00110844"/>
    <w:rsid w:val="0011095B"/>
    <w:rsid w:val="0011354C"/>
    <w:rsid w:val="001135D3"/>
    <w:rsid w:val="00114214"/>
    <w:rsid w:val="0011565A"/>
    <w:rsid w:val="00122445"/>
    <w:rsid w:val="001360A0"/>
    <w:rsid w:val="001437CF"/>
    <w:rsid w:val="00146C8A"/>
    <w:rsid w:val="00150914"/>
    <w:rsid w:val="00150B40"/>
    <w:rsid w:val="00160015"/>
    <w:rsid w:val="001620A3"/>
    <w:rsid w:val="001633C3"/>
    <w:rsid w:val="001648A1"/>
    <w:rsid w:val="00164B08"/>
    <w:rsid w:val="00165609"/>
    <w:rsid w:val="00172BCD"/>
    <w:rsid w:val="0017439F"/>
    <w:rsid w:val="00176BFD"/>
    <w:rsid w:val="00182E13"/>
    <w:rsid w:val="00187B22"/>
    <w:rsid w:val="001910D5"/>
    <w:rsid w:val="0019239C"/>
    <w:rsid w:val="00193D4D"/>
    <w:rsid w:val="001A0C88"/>
    <w:rsid w:val="001A1CF7"/>
    <w:rsid w:val="001A22F0"/>
    <w:rsid w:val="001A2C5B"/>
    <w:rsid w:val="001A327A"/>
    <w:rsid w:val="001A522D"/>
    <w:rsid w:val="001A776F"/>
    <w:rsid w:val="001B48E8"/>
    <w:rsid w:val="001B4B97"/>
    <w:rsid w:val="001C2615"/>
    <w:rsid w:val="001C7EDD"/>
    <w:rsid w:val="001D02EC"/>
    <w:rsid w:val="001D6D24"/>
    <w:rsid w:val="001D7C5A"/>
    <w:rsid w:val="001E0243"/>
    <w:rsid w:val="001E3126"/>
    <w:rsid w:val="001F0A02"/>
    <w:rsid w:val="001F54F2"/>
    <w:rsid w:val="001F6293"/>
    <w:rsid w:val="0020122D"/>
    <w:rsid w:val="0020207A"/>
    <w:rsid w:val="0020405B"/>
    <w:rsid w:val="0020653E"/>
    <w:rsid w:val="00212B13"/>
    <w:rsid w:val="0021470E"/>
    <w:rsid w:val="0022525D"/>
    <w:rsid w:val="0022655F"/>
    <w:rsid w:val="00226D54"/>
    <w:rsid w:val="00230703"/>
    <w:rsid w:val="00231261"/>
    <w:rsid w:val="0023479D"/>
    <w:rsid w:val="00235517"/>
    <w:rsid w:val="0023738F"/>
    <w:rsid w:val="00237569"/>
    <w:rsid w:val="0024015D"/>
    <w:rsid w:val="0024254C"/>
    <w:rsid w:val="00243823"/>
    <w:rsid w:val="00247EF3"/>
    <w:rsid w:val="002558C1"/>
    <w:rsid w:val="00256191"/>
    <w:rsid w:val="0025635A"/>
    <w:rsid w:val="00257078"/>
    <w:rsid w:val="0025773D"/>
    <w:rsid w:val="002642F8"/>
    <w:rsid w:val="002704A2"/>
    <w:rsid w:val="00271D40"/>
    <w:rsid w:val="0027597B"/>
    <w:rsid w:val="00276EC2"/>
    <w:rsid w:val="002771F4"/>
    <w:rsid w:val="00277A94"/>
    <w:rsid w:val="00280324"/>
    <w:rsid w:val="00284C5E"/>
    <w:rsid w:val="002858F9"/>
    <w:rsid w:val="002876BF"/>
    <w:rsid w:val="00287A37"/>
    <w:rsid w:val="002915C4"/>
    <w:rsid w:val="00292DE1"/>
    <w:rsid w:val="00296B27"/>
    <w:rsid w:val="002A10D3"/>
    <w:rsid w:val="002A1B6E"/>
    <w:rsid w:val="002A46D8"/>
    <w:rsid w:val="002A549E"/>
    <w:rsid w:val="002A73BD"/>
    <w:rsid w:val="002B49DA"/>
    <w:rsid w:val="002D0369"/>
    <w:rsid w:val="002D41FA"/>
    <w:rsid w:val="002D4363"/>
    <w:rsid w:val="002D5279"/>
    <w:rsid w:val="002D6DA4"/>
    <w:rsid w:val="002D7F37"/>
    <w:rsid w:val="002F1D16"/>
    <w:rsid w:val="002F2BD6"/>
    <w:rsid w:val="002F7D72"/>
    <w:rsid w:val="00301A7A"/>
    <w:rsid w:val="00303D14"/>
    <w:rsid w:val="00304807"/>
    <w:rsid w:val="003051CC"/>
    <w:rsid w:val="003053B6"/>
    <w:rsid w:val="00305C44"/>
    <w:rsid w:val="003101FF"/>
    <w:rsid w:val="00312516"/>
    <w:rsid w:val="00312721"/>
    <w:rsid w:val="00312D85"/>
    <w:rsid w:val="003134CB"/>
    <w:rsid w:val="00314258"/>
    <w:rsid w:val="00314EDE"/>
    <w:rsid w:val="00316702"/>
    <w:rsid w:val="00317978"/>
    <w:rsid w:val="00320AC8"/>
    <w:rsid w:val="00321BA9"/>
    <w:rsid w:val="00321F29"/>
    <w:rsid w:val="00322CF5"/>
    <w:rsid w:val="003250DE"/>
    <w:rsid w:val="00330339"/>
    <w:rsid w:val="00330826"/>
    <w:rsid w:val="00331036"/>
    <w:rsid w:val="003319CC"/>
    <w:rsid w:val="00347023"/>
    <w:rsid w:val="003472C4"/>
    <w:rsid w:val="00351D50"/>
    <w:rsid w:val="003544EA"/>
    <w:rsid w:val="00355A18"/>
    <w:rsid w:val="00361648"/>
    <w:rsid w:val="00362E73"/>
    <w:rsid w:val="0036333B"/>
    <w:rsid w:val="003638D6"/>
    <w:rsid w:val="00365976"/>
    <w:rsid w:val="00377CFA"/>
    <w:rsid w:val="0038144D"/>
    <w:rsid w:val="00383367"/>
    <w:rsid w:val="003837BE"/>
    <w:rsid w:val="00386CEE"/>
    <w:rsid w:val="0039053F"/>
    <w:rsid w:val="003A260E"/>
    <w:rsid w:val="003A45A4"/>
    <w:rsid w:val="003A525A"/>
    <w:rsid w:val="003A7D22"/>
    <w:rsid w:val="003A7ED7"/>
    <w:rsid w:val="003B0186"/>
    <w:rsid w:val="003B0741"/>
    <w:rsid w:val="003B567D"/>
    <w:rsid w:val="003B6A86"/>
    <w:rsid w:val="003C0283"/>
    <w:rsid w:val="003C4B9C"/>
    <w:rsid w:val="003D2D7B"/>
    <w:rsid w:val="003D7C7E"/>
    <w:rsid w:val="003E2D3F"/>
    <w:rsid w:val="003E2FF9"/>
    <w:rsid w:val="003E6507"/>
    <w:rsid w:val="003F2DD9"/>
    <w:rsid w:val="003F53F7"/>
    <w:rsid w:val="003F591A"/>
    <w:rsid w:val="003F60CE"/>
    <w:rsid w:val="003F6DB9"/>
    <w:rsid w:val="00402357"/>
    <w:rsid w:val="00406518"/>
    <w:rsid w:val="00410F7A"/>
    <w:rsid w:val="004134DE"/>
    <w:rsid w:val="00416DBC"/>
    <w:rsid w:val="00434128"/>
    <w:rsid w:val="00436736"/>
    <w:rsid w:val="00436CA2"/>
    <w:rsid w:val="00444161"/>
    <w:rsid w:val="0044456E"/>
    <w:rsid w:val="00450EF5"/>
    <w:rsid w:val="00452841"/>
    <w:rsid w:val="00453289"/>
    <w:rsid w:val="00453946"/>
    <w:rsid w:val="00454354"/>
    <w:rsid w:val="00457709"/>
    <w:rsid w:val="00461038"/>
    <w:rsid w:val="004700CA"/>
    <w:rsid w:val="00471297"/>
    <w:rsid w:val="00472F23"/>
    <w:rsid w:val="00473E3E"/>
    <w:rsid w:val="00475D08"/>
    <w:rsid w:val="004815FA"/>
    <w:rsid w:val="00481975"/>
    <w:rsid w:val="0048244D"/>
    <w:rsid w:val="0048453A"/>
    <w:rsid w:val="00491E94"/>
    <w:rsid w:val="0049480C"/>
    <w:rsid w:val="00496FC1"/>
    <w:rsid w:val="00497727"/>
    <w:rsid w:val="004979F1"/>
    <w:rsid w:val="004A03B4"/>
    <w:rsid w:val="004A2D39"/>
    <w:rsid w:val="004A3253"/>
    <w:rsid w:val="004A4C1D"/>
    <w:rsid w:val="004A4E16"/>
    <w:rsid w:val="004A4FA8"/>
    <w:rsid w:val="004B281F"/>
    <w:rsid w:val="004B56E3"/>
    <w:rsid w:val="004B641D"/>
    <w:rsid w:val="004B6EF5"/>
    <w:rsid w:val="004B784D"/>
    <w:rsid w:val="004C37F2"/>
    <w:rsid w:val="004C697F"/>
    <w:rsid w:val="004C6D89"/>
    <w:rsid w:val="004D4023"/>
    <w:rsid w:val="004D7BC8"/>
    <w:rsid w:val="004E1909"/>
    <w:rsid w:val="004E2F38"/>
    <w:rsid w:val="004E49D4"/>
    <w:rsid w:val="004E5322"/>
    <w:rsid w:val="004F1B6D"/>
    <w:rsid w:val="004F3615"/>
    <w:rsid w:val="004F4F76"/>
    <w:rsid w:val="004F54F0"/>
    <w:rsid w:val="004F5B3D"/>
    <w:rsid w:val="00501988"/>
    <w:rsid w:val="00502FD8"/>
    <w:rsid w:val="00503BD2"/>
    <w:rsid w:val="0050528D"/>
    <w:rsid w:val="005114E0"/>
    <w:rsid w:val="0051273C"/>
    <w:rsid w:val="005147C2"/>
    <w:rsid w:val="00514DA4"/>
    <w:rsid w:val="00520497"/>
    <w:rsid w:val="005221C8"/>
    <w:rsid w:val="00526311"/>
    <w:rsid w:val="0052651B"/>
    <w:rsid w:val="00532895"/>
    <w:rsid w:val="00533DA9"/>
    <w:rsid w:val="00534ACA"/>
    <w:rsid w:val="00535E2A"/>
    <w:rsid w:val="0053628D"/>
    <w:rsid w:val="00536F90"/>
    <w:rsid w:val="005379B2"/>
    <w:rsid w:val="00537C08"/>
    <w:rsid w:val="005400D8"/>
    <w:rsid w:val="00541543"/>
    <w:rsid w:val="00541BD8"/>
    <w:rsid w:val="00541F74"/>
    <w:rsid w:val="005456BA"/>
    <w:rsid w:val="005465FF"/>
    <w:rsid w:val="00546868"/>
    <w:rsid w:val="00546933"/>
    <w:rsid w:val="00554949"/>
    <w:rsid w:val="005550CF"/>
    <w:rsid w:val="00556CE6"/>
    <w:rsid w:val="005576A9"/>
    <w:rsid w:val="00563CAE"/>
    <w:rsid w:val="00573F0F"/>
    <w:rsid w:val="0057596D"/>
    <w:rsid w:val="00583778"/>
    <w:rsid w:val="00584AF5"/>
    <w:rsid w:val="0059133E"/>
    <w:rsid w:val="005917B3"/>
    <w:rsid w:val="005927A8"/>
    <w:rsid w:val="00594263"/>
    <w:rsid w:val="005976D6"/>
    <w:rsid w:val="005A11B1"/>
    <w:rsid w:val="005A3187"/>
    <w:rsid w:val="005A5349"/>
    <w:rsid w:val="005A5680"/>
    <w:rsid w:val="005B0144"/>
    <w:rsid w:val="005B1DFE"/>
    <w:rsid w:val="005B2C40"/>
    <w:rsid w:val="005B2D29"/>
    <w:rsid w:val="005B3586"/>
    <w:rsid w:val="005B565F"/>
    <w:rsid w:val="005B658A"/>
    <w:rsid w:val="005B788F"/>
    <w:rsid w:val="005C1594"/>
    <w:rsid w:val="005C42E1"/>
    <w:rsid w:val="005D084A"/>
    <w:rsid w:val="005D0ED0"/>
    <w:rsid w:val="005D1BDD"/>
    <w:rsid w:val="005D1D61"/>
    <w:rsid w:val="005D4191"/>
    <w:rsid w:val="005E21D1"/>
    <w:rsid w:val="005E2552"/>
    <w:rsid w:val="005E2912"/>
    <w:rsid w:val="005E2D4A"/>
    <w:rsid w:val="005E46F1"/>
    <w:rsid w:val="005E56F9"/>
    <w:rsid w:val="005E5C10"/>
    <w:rsid w:val="005E5C58"/>
    <w:rsid w:val="005F041B"/>
    <w:rsid w:val="005F05BB"/>
    <w:rsid w:val="005F27A4"/>
    <w:rsid w:val="005F3BA4"/>
    <w:rsid w:val="005F3EB7"/>
    <w:rsid w:val="005F41F1"/>
    <w:rsid w:val="00600017"/>
    <w:rsid w:val="0060033E"/>
    <w:rsid w:val="006016AA"/>
    <w:rsid w:val="00603C0D"/>
    <w:rsid w:val="00606084"/>
    <w:rsid w:val="00614328"/>
    <w:rsid w:val="00615F82"/>
    <w:rsid w:val="00616309"/>
    <w:rsid w:val="00620478"/>
    <w:rsid w:val="00622174"/>
    <w:rsid w:val="00626C1C"/>
    <w:rsid w:val="006274D2"/>
    <w:rsid w:val="00627D32"/>
    <w:rsid w:val="006326E1"/>
    <w:rsid w:val="00633295"/>
    <w:rsid w:val="006350D9"/>
    <w:rsid w:val="0063553B"/>
    <w:rsid w:val="006357D0"/>
    <w:rsid w:val="00635801"/>
    <w:rsid w:val="00641514"/>
    <w:rsid w:val="0064567D"/>
    <w:rsid w:val="006503B3"/>
    <w:rsid w:val="006503BD"/>
    <w:rsid w:val="00650C6D"/>
    <w:rsid w:val="00653A5F"/>
    <w:rsid w:val="006558F0"/>
    <w:rsid w:val="006564BF"/>
    <w:rsid w:val="00660814"/>
    <w:rsid w:val="00666302"/>
    <w:rsid w:val="00667322"/>
    <w:rsid w:val="00667830"/>
    <w:rsid w:val="00687731"/>
    <w:rsid w:val="00690FBC"/>
    <w:rsid w:val="00696B29"/>
    <w:rsid w:val="006A0802"/>
    <w:rsid w:val="006A1E68"/>
    <w:rsid w:val="006A3288"/>
    <w:rsid w:val="006A3733"/>
    <w:rsid w:val="006A4199"/>
    <w:rsid w:val="006A443F"/>
    <w:rsid w:val="006B228F"/>
    <w:rsid w:val="006B70CF"/>
    <w:rsid w:val="006B73BA"/>
    <w:rsid w:val="006C1D10"/>
    <w:rsid w:val="006C7913"/>
    <w:rsid w:val="006D2E52"/>
    <w:rsid w:val="006D405E"/>
    <w:rsid w:val="006D463F"/>
    <w:rsid w:val="006D79DF"/>
    <w:rsid w:val="006E62D4"/>
    <w:rsid w:val="006E69F3"/>
    <w:rsid w:val="006F1B60"/>
    <w:rsid w:val="006F222E"/>
    <w:rsid w:val="006F2C00"/>
    <w:rsid w:val="006F3FE1"/>
    <w:rsid w:val="006F64D6"/>
    <w:rsid w:val="00700C5B"/>
    <w:rsid w:val="00703A97"/>
    <w:rsid w:val="00704135"/>
    <w:rsid w:val="007041B2"/>
    <w:rsid w:val="0070714F"/>
    <w:rsid w:val="00707C5D"/>
    <w:rsid w:val="00714ED0"/>
    <w:rsid w:val="00715F95"/>
    <w:rsid w:val="00717278"/>
    <w:rsid w:val="007202D5"/>
    <w:rsid w:val="00722AF1"/>
    <w:rsid w:val="00723E32"/>
    <w:rsid w:val="00727078"/>
    <w:rsid w:val="0073614E"/>
    <w:rsid w:val="007412A2"/>
    <w:rsid w:val="007441F0"/>
    <w:rsid w:val="00747A4F"/>
    <w:rsid w:val="007511C5"/>
    <w:rsid w:val="00755FA4"/>
    <w:rsid w:val="00760F9B"/>
    <w:rsid w:val="007621A6"/>
    <w:rsid w:val="007629FA"/>
    <w:rsid w:val="00765276"/>
    <w:rsid w:val="0076740B"/>
    <w:rsid w:val="00767AEF"/>
    <w:rsid w:val="0077561A"/>
    <w:rsid w:val="00781F56"/>
    <w:rsid w:val="007836F6"/>
    <w:rsid w:val="007902A1"/>
    <w:rsid w:val="00797A07"/>
    <w:rsid w:val="007A2357"/>
    <w:rsid w:val="007A380D"/>
    <w:rsid w:val="007A52EC"/>
    <w:rsid w:val="007A57FE"/>
    <w:rsid w:val="007B42E4"/>
    <w:rsid w:val="007B6018"/>
    <w:rsid w:val="007B75A8"/>
    <w:rsid w:val="007C1F87"/>
    <w:rsid w:val="007C4E55"/>
    <w:rsid w:val="007C6855"/>
    <w:rsid w:val="007D6BF6"/>
    <w:rsid w:val="007E0805"/>
    <w:rsid w:val="007E09D7"/>
    <w:rsid w:val="007E3D8C"/>
    <w:rsid w:val="007E72B3"/>
    <w:rsid w:val="007E7C4D"/>
    <w:rsid w:val="007F4DB4"/>
    <w:rsid w:val="008155B2"/>
    <w:rsid w:val="0081585A"/>
    <w:rsid w:val="008221A4"/>
    <w:rsid w:val="008249A4"/>
    <w:rsid w:val="0082521E"/>
    <w:rsid w:val="008266C0"/>
    <w:rsid w:val="00827DEC"/>
    <w:rsid w:val="008304C3"/>
    <w:rsid w:val="00833050"/>
    <w:rsid w:val="008357C6"/>
    <w:rsid w:val="00836E1A"/>
    <w:rsid w:val="00841C19"/>
    <w:rsid w:val="008460ED"/>
    <w:rsid w:val="0085199B"/>
    <w:rsid w:val="008556DA"/>
    <w:rsid w:val="008572F3"/>
    <w:rsid w:val="00857D1D"/>
    <w:rsid w:val="00860EFF"/>
    <w:rsid w:val="00863926"/>
    <w:rsid w:val="00874202"/>
    <w:rsid w:val="00876C4F"/>
    <w:rsid w:val="008839BA"/>
    <w:rsid w:val="008874F7"/>
    <w:rsid w:val="00887DB8"/>
    <w:rsid w:val="008905C5"/>
    <w:rsid w:val="00891315"/>
    <w:rsid w:val="00891927"/>
    <w:rsid w:val="008919D6"/>
    <w:rsid w:val="0089785B"/>
    <w:rsid w:val="008A4E28"/>
    <w:rsid w:val="008A76BB"/>
    <w:rsid w:val="008B4539"/>
    <w:rsid w:val="008C0BE8"/>
    <w:rsid w:val="008C2E93"/>
    <w:rsid w:val="008C4FD3"/>
    <w:rsid w:val="008C5AE6"/>
    <w:rsid w:val="008D44AB"/>
    <w:rsid w:val="008D500F"/>
    <w:rsid w:val="008D5496"/>
    <w:rsid w:val="008D550D"/>
    <w:rsid w:val="008E200A"/>
    <w:rsid w:val="008F0A17"/>
    <w:rsid w:val="008F12B6"/>
    <w:rsid w:val="008F1989"/>
    <w:rsid w:val="008F4E20"/>
    <w:rsid w:val="008F6723"/>
    <w:rsid w:val="00903722"/>
    <w:rsid w:val="00905009"/>
    <w:rsid w:val="00906FC1"/>
    <w:rsid w:val="0091096F"/>
    <w:rsid w:val="009124EC"/>
    <w:rsid w:val="00912BA2"/>
    <w:rsid w:val="00912D0C"/>
    <w:rsid w:val="009159B7"/>
    <w:rsid w:val="00916540"/>
    <w:rsid w:val="009211DB"/>
    <w:rsid w:val="00922ED1"/>
    <w:rsid w:val="00925521"/>
    <w:rsid w:val="00935E18"/>
    <w:rsid w:val="00937F45"/>
    <w:rsid w:val="00940813"/>
    <w:rsid w:val="0094095B"/>
    <w:rsid w:val="00941CC5"/>
    <w:rsid w:val="009456BC"/>
    <w:rsid w:val="00947A7E"/>
    <w:rsid w:val="0095088C"/>
    <w:rsid w:val="009629FE"/>
    <w:rsid w:val="009633C2"/>
    <w:rsid w:val="00964DD1"/>
    <w:rsid w:val="009662EA"/>
    <w:rsid w:val="009679A5"/>
    <w:rsid w:val="00970AEC"/>
    <w:rsid w:val="009712EA"/>
    <w:rsid w:val="00972BAF"/>
    <w:rsid w:val="00973AEA"/>
    <w:rsid w:val="00973FBA"/>
    <w:rsid w:val="0097747A"/>
    <w:rsid w:val="0098160C"/>
    <w:rsid w:val="009823DB"/>
    <w:rsid w:val="00991CE0"/>
    <w:rsid w:val="009943F9"/>
    <w:rsid w:val="00997216"/>
    <w:rsid w:val="009A0E80"/>
    <w:rsid w:val="009A1D66"/>
    <w:rsid w:val="009A4FE1"/>
    <w:rsid w:val="009A718B"/>
    <w:rsid w:val="009B107F"/>
    <w:rsid w:val="009B75A4"/>
    <w:rsid w:val="009B7642"/>
    <w:rsid w:val="009C43D1"/>
    <w:rsid w:val="009C746C"/>
    <w:rsid w:val="009C756A"/>
    <w:rsid w:val="009C7600"/>
    <w:rsid w:val="009C7DF5"/>
    <w:rsid w:val="009D2644"/>
    <w:rsid w:val="009D2EF1"/>
    <w:rsid w:val="009D53AA"/>
    <w:rsid w:val="009D7940"/>
    <w:rsid w:val="009E4E56"/>
    <w:rsid w:val="009E6E58"/>
    <w:rsid w:val="009F0278"/>
    <w:rsid w:val="009F04E2"/>
    <w:rsid w:val="009F224B"/>
    <w:rsid w:val="009F2BEC"/>
    <w:rsid w:val="00A002E3"/>
    <w:rsid w:val="00A01164"/>
    <w:rsid w:val="00A02ACF"/>
    <w:rsid w:val="00A06266"/>
    <w:rsid w:val="00A07B52"/>
    <w:rsid w:val="00A10928"/>
    <w:rsid w:val="00A12322"/>
    <w:rsid w:val="00A133E8"/>
    <w:rsid w:val="00A13690"/>
    <w:rsid w:val="00A13E6E"/>
    <w:rsid w:val="00A1527D"/>
    <w:rsid w:val="00A177A4"/>
    <w:rsid w:val="00A208FA"/>
    <w:rsid w:val="00A222FE"/>
    <w:rsid w:val="00A25EF2"/>
    <w:rsid w:val="00A27B23"/>
    <w:rsid w:val="00A31D64"/>
    <w:rsid w:val="00A341CE"/>
    <w:rsid w:val="00A34DF0"/>
    <w:rsid w:val="00A52E15"/>
    <w:rsid w:val="00A53E40"/>
    <w:rsid w:val="00A54C74"/>
    <w:rsid w:val="00A55FA9"/>
    <w:rsid w:val="00A61589"/>
    <w:rsid w:val="00A63415"/>
    <w:rsid w:val="00A65B1B"/>
    <w:rsid w:val="00A708FC"/>
    <w:rsid w:val="00A70A46"/>
    <w:rsid w:val="00A70F51"/>
    <w:rsid w:val="00A73DB5"/>
    <w:rsid w:val="00A75A61"/>
    <w:rsid w:val="00A819FE"/>
    <w:rsid w:val="00A871B0"/>
    <w:rsid w:val="00A912C8"/>
    <w:rsid w:val="00A9185B"/>
    <w:rsid w:val="00A9504E"/>
    <w:rsid w:val="00A968D6"/>
    <w:rsid w:val="00AA1021"/>
    <w:rsid w:val="00AA1290"/>
    <w:rsid w:val="00AA22D0"/>
    <w:rsid w:val="00AB1B74"/>
    <w:rsid w:val="00AB7214"/>
    <w:rsid w:val="00AC14AB"/>
    <w:rsid w:val="00AC2CB8"/>
    <w:rsid w:val="00AC42C0"/>
    <w:rsid w:val="00AC68BA"/>
    <w:rsid w:val="00AC6ADE"/>
    <w:rsid w:val="00AC7EF9"/>
    <w:rsid w:val="00AD1111"/>
    <w:rsid w:val="00AD35E8"/>
    <w:rsid w:val="00AD45E2"/>
    <w:rsid w:val="00AE273D"/>
    <w:rsid w:val="00AF06F2"/>
    <w:rsid w:val="00AF0AD6"/>
    <w:rsid w:val="00AF422F"/>
    <w:rsid w:val="00AF5362"/>
    <w:rsid w:val="00AF72F5"/>
    <w:rsid w:val="00B03AF4"/>
    <w:rsid w:val="00B03C28"/>
    <w:rsid w:val="00B05162"/>
    <w:rsid w:val="00B11D70"/>
    <w:rsid w:val="00B12FC3"/>
    <w:rsid w:val="00B1364F"/>
    <w:rsid w:val="00B13BE5"/>
    <w:rsid w:val="00B13F4E"/>
    <w:rsid w:val="00B16A13"/>
    <w:rsid w:val="00B20E98"/>
    <w:rsid w:val="00B3188D"/>
    <w:rsid w:val="00B34895"/>
    <w:rsid w:val="00B3524B"/>
    <w:rsid w:val="00B36405"/>
    <w:rsid w:val="00B44D21"/>
    <w:rsid w:val="00B60B4A"/>
    <w:rsid w:val="00B65627"/>
    <w:rsid w:val="00B66526"/>
    <w:rsid w:val="00B67605"/>
    <w:rsid w:val="00B7280D"/>
    <w:rsid w:val="00B73C39"/>
    <w:rsid w:val="00B75B26"/>
    <w:rsid w:val="00B75F81"/>
    <w:rsid w:val="00B81299"/>
    <w:rsid w:val="00B82362"/>
    <w:rsid w:val="00B82F24"/>
    <w:rsid w:val="00B84896"/>
    <w:rsid w:val="00B9143C"/>
    <w:rsid w:val="00B92534"/>
    <w:rsid w:val="00B94585"/>
    <w:rsid w:val="00BA0AD1"/>
    <w:rsid w:val="00BB129F"/>
    <w:rsid w:val="00BB2392"/>
    <w:rsid w:val="00BC3136"/>
    <w:rsid w:val="00BC4337"/>
    <w:rsid w:val="00BD0BC8"/>
    <w:rsid w:val="00BD66E2"/>
    <w:rsid w:val="00BE2C66"/>
    <w:rsid w:val="00BE310A"/>
    <w:rsid w:val="00BE70BA"/>
    <w:rsid w:val="00BF1CFA"/>
    <w:rsid w:val="00BF3DF0"/>
    <w:rsid w:val="00BF4133"/>
    <w:rsid w:val="00BF4AB7"/>
    <w:rsid w:val="00BF7517"/>
    <w:rsid w:val="00C0122A"/>
    <w:rsid w:val="00C01992"/>
    <w:rsid w:val="00C01CFC"/>
    <w:rsid w:val="00C04F20"/>
    <w:rsid w:val="00C05433"/>
    <w:rsid w:val="00C16DBB"/>
    <w:rsid w:val="00C1734F"/>
    <w:rsid w:val="00C25E0A"/>
    <w:rsid w:val="00C260AE"/>
    <w:rsid w:val="00C32970"/>
    <w:rsid w:val="00C337A7"/>
    <w:rsid w:val="00C33FA3"/>
    <w:rsid w:val="00C3453D"/>
    <w:rsid w:val="00C346F3"/>
    <w:rsid w:val="00C360CC"/>
    <w:rsid w:val="00C40EB1"/>
    <w:rsid w:val="00C42A19"/>
    <w:rsid w:val="00C603D3"/>
    <w:rsid w:val="00C60B8D"/>
    <w:rsid w:val="00C6247B"/>
    <w:rsid w:val="00C648C4"/>
    <w:rsid w:val="00C712C5"/>
    <w:rsid w:val="00C72159"/>
    <w:rsid w:val="00C73E65"/>
    <w:rsid w:val="00C765E7"/>
    <w:rsid w:val="00C76EE6"/>
    <w:rsid w:val="00C77B42"/>
    <w:rsid w:val="00C84218"/>
    <w:rsid w:val="00C850F8"/>
    <w:rsid w:val="00C85993"/>
    <w:rsid w:val="00C86084"/>
    <w:rsid w:val="00C87678"/>
    <w:rsid w:val="00C94A7D"/>
    <w:rsid w:val="00CA3D18"/>
    <w:rsid w:val="00CA5881"/>
    <w:rsid w:val="00CB5027"/>
    <w:rsid w:val="00CC0DB2"/>
    <w:rsid w:val="00CC45E3"/>
    <w:rsid w:val="00CC547E"/>
    <w:rsid w:val="00CC5AED"/>
    <w:rsid w:val="00CC75CD"/>
    <w:rsid w:val="00CD1A1C"/>
    <w:rsid w:val="00CD7E49"/>
    <w:rsid w:val="00CE0FDC"/>
    <w:rsid w:val="00CE14D6"/>
    <w:rsid w:val="00CE21BF"/>
    <w:rsid w:val="00CE56CD"/>
    <w:rsid w:val="00CF344A"/>
    <w:rsid w:val="00CF6748"/>
    <w:rsid w:val="00D00612"/>
    <w:rsid w:val="00D00D2F"/>
    <w:rsid w:val="00D03823"/>
    <w:rsid w:val="00D0418B"/>
    <w:rsid w:val="00D046EB"/>
    <w:rsid w:val="00D075AE"/>
    <w:rsid w:val="00D12FDB"/>
    <w:rsid w:val="00D21BC8"/>
    <w:rsid w:val="00D26AB4"/>
    <w:rsid w:val="00D2704C"/>
    <w:rsid w:val="00D339ED"/>
    <w:rsid w:val="00D35844"/>
    <w:rsid w:val="00D36EA3"/>
    <w:rsid w:val="00D4008B"/>
    <w:rsid w:val="00D418BE"/>
    <w:rsid w:val="00D4311A"/>
    <w:rsid w:val="00D44638"/>
    <w:rsid w:val="00D50C50"/>
    <w:rsid w:val="00D523E6"/>
    <w:rsid w:val="00D56061"/>
    <w:rsid w:val="00D56AD2"/>
    <w:rsid w:val="00D601AE"/>
    <w:rsid w:val="00D60D62"/>
    <w:rsid w:val="00D61D93"/>
    <w:rsid w:val="00D651A4"/>
    <w:rsid w:val="00D662E6"/>
    <w:rsid w:val="00D718E8"/>
    <w:rsid w:val="00D725E6"/>
    <w:rsid w:val="00D7402F"/>
    <w:rsid w:val="00D77FB5"/>
    <w:rsid w:val="00D83AC2"/>
    <w:rsid w:val="00D85081"/>
    <w:rsid w:val="00D87B33"/>
    <w:rsid w:val="00D93850"/>
    <w:rsid w:val="00D949CC"/>
    <w:rsid w:val="00D96F31"/>
    <w:rsid w:val="00D97F2F"/>
    <w:rsid w:val="00DA43CD"/>
    <w:rsid w:val="00DA64EF"/>
    <w:rsid w:val="00DA746A"/>
    <w:rsid w:val="00DB0C22"/>
    <w:rsid w:val="00DB0E49"/>
    <w:rsid w:val="00DB6C0C"/>
    <w:rsid w:val="00DD4FA9"/>
    <w:rsid w:val="00DE2376"/>
    <w:rsid w:val="00DE4086"/>
    <w:rsid w:val="00DE6A3F"/>
    <w:rsid w:val="00DF0BE5"/>
    <w:rsid w:val="00DF2FF8"/>
    <w:rsid w:val="00DF35FE"/>
    <w:rsid w:val="00DF3DE4"/>
    <w:rsid w:val="00DF6120"/>
    <w:rsid w:val="00E0408F"/>
    <w:rsid w:val="00E0620C"/>
    <w:rsid w:val="00E12B58"/>
    <w:rsid w:val="00E1401D"/>
    <w:rsid w:val="00E1452A"/>
    <w:rsid w:val="00E16CA9"/>
    <w:rsid w:val="00E1757F"/>
    <w:rsid w:val="00E22173"/>
    <w:rsid w:val="00E221E7"/>
    <w:rsid w:val="00E260D5"/>
    <w:rsid w:val="00E3267A"/>
    <w:rsid w:val="00E36BC7"/>
    <w:rsid w:val="00E45B9C"/>
    <w:rsid w:val="00E5040B"/>
    <w:rsid w:val="00E52401"/>
    <w:rsid w:val="00E5268A"/>
    <w:rsid w:val="00E54BC2"/>
    <w:rsid w:val="00E57CDB"/>
    <w:rsid w:val="00E655D2"/>
    <w:rsid w:val="00E76545"/>
    <w:rsid w:val="00E81492"/>
    <w:rsid w:val="00E90C1B"/>
    <w:rsid w:val="00EA0B5D"/>
    <w:rsid w:val="00EA1F3D"/>
    <w:rsid w:val="00EA4443"/>
    <w:rsid w:val="00EB1A5E"/>
    <w:rsid w:val="00EB2FEB"/>
    <w:rsid w:val="00EB3681"/>
    <w:rsid w:val="00EB37E6"/>
    <w:rsid w:val="00EB50A9"/>
    <w:rsid w:val="00EB626C"/>
    <w:rsid w:val="00EB6A11"/>
    <w:rsid w:val="00EB6AA8"/>
    <w:rsid w:val="00EC25FD"/>
    <w:rsid w:val="00ED307C"/>
    <w:rsid w:val="00ED4AEB"/>
    <w:rsid w:val="00ED5355"/>
    <w:rsid w:val="00ED69D6"/>
    <w:rsid w:val="00ED6AFE"/>
    <w:rsid w:val="00EE2965"/>
    <w:rsid w:val="00EE4A88"/>
    <w:rsid w:val="00EE5482"/>
    <w:rsid w:val="00EF23B3"/>
    <w:rsid w:val="00EF4C61"/>
    <w:rsid w:val="00EF4DE9"/>
    <w:rsid w:val="00EF572A"/>
    <w:rsid w:val="00F01E7F"/>
    <w:rsid w:val="00F022D3"/>
    <w:rsid w:val="00F02AFC"/>
    <w:rsid w:val="00F105C6"/>
    <w:rsid w:val="00F20FFD"/>
    <w:rsid w:val="00F23154"/>
    <w:rsid w:val="00F24914"/>
    <w:rsid w:val="00F27B46"/>
    <w:rsid w:val="00F32590"/>
    <w:rsid w:val="00F3398F"/>
    <w:rsid w:val="00F3542E"/>
    <w:rsid w:val="00F35A60"/>
    <w:rsid w:val="00F36871"/>
    <w:rsid w:val="00F4331F"/>
    <w:rsid w:val="00F45D53"/>
    <w:rsid w:val="00F47BAA"/>
    <w:rsid w:val="00F51AC4"/>
    <w:rsid w:val="00F54AFC"/>
    <w:rsid w:val="00F54DB8"/>
    <w:rsid w:val="00F55C10"/>
    <w:rsid w:val="00F560DC"/>
    <w:rsid w:val="00F574AC"/>
    <w:rsid w:val="00F6291A"/>
    <w:rsid w:val="00F62A68"/>
    <w:rsid w:val="00F73295"/>
    <w:rsid w:val="00F75FB2"/>
    <w:rsid w:val="00F76933"/>
    <w:rsid w:val="00F772DA"/>
    <w:rsid w:val="00F80A41"/>
    <w:rsid w:val="00F87F25"/>
    <w:rsid w:val="00F91F78"/>
    <w:rsid w:val="00FA1D83"/>
    <w:rsid w:val="00FA2C7C"/>
    <w:rsid w:val="00FB2619"/>
    <w:rsid w:val="00FB2F00"/>
    <w:rsid w:val="00FB4970"/>
    <w:rsid w:val="00FB567F"/>
    <w:rsid w:val="00FC7A10"/>
    <w:rsid w:val="00FD1B1B"/>
    <w:rsid w:val="00FD2250"/>
    <w:rsid w:val="00FD2C8A"/>
    <w:rsid w:val="00FD3649"/>
    <w:rsid w:val="00FD7DAB"/>
    <w:rsid w:val="00FE1DD0"/>
    <w:rsid w:val="00FE238B"/>
    <w:rsid w:val="00FE5715"/>
    <w:rsid w:val="00FE616A"/>
    <w:rsid w:val="00FE7ED0"/>
    <w:rsid w:val="00FF2EF3"/>
    <w:rsid w:val="00FF4AD1"/>
    <w:rsid w:val="00FF7DA5"/>
    <w:rsid w:val="36C6BA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oNotEmbedSmartTags/>
  <w:decimalSymbol w:val=","/>
  <w:listSeparator w:val=";"/>
  <w14:docId w14:val="03C008F3"/>
  <w14:defaultImageDpi w14:val="300"/>
  <w15:docId w15:val="{13365413-D2D0-4AF4-96DB-F199E115A5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fr-FR" w:eastAsia="fr-F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655D2"/>
    <w:pPr>
      <w:spacing w:after="120"/>
      <w:jc w:val="both"/>
    </w:pPr>
    <w:rPr>
      <w:rFonts w:ascii="Open Sans" w:hAnsi="Open Sans"/>
      <w:color w:val="000000"/>
      <w:sz w:val="22"/>
      <w:szCs w:val="22"/>
      <w:lang w:eastAsia="en-US"/>
    </w:rPr>
  </w:style>
  <w:style w:type="paragraph" w:styleId="Titre1">
    <w:name w:val="heading 1"/>
    <w:basedOn w:val="Titre"/>
    <w:next w:val="Normal"/>
    <w:link w:val="Titre1Car"/>
    <w:uiPriority w:val="9"/>
    <w:qFormat/>
    <w:rsid w:val="00EB50A9"/>
    <w:pPr>
      <w:numPr>
        <w:numId w:val="2"/>
      </w:numPr>
      <w:spacing w:before="400" w:after="280"/>
      <w:ind w:left="357" w:hanging="357"/>
      <w:outlineLvl w:val="0"/>
    </w:pPr>
    <w:rPr>
      <w:color w:val="64003D"/>
      <w:sz w:val="44"/>
    </w:rPr>
  </w:style>
  <w:style w:type="paragraph" w:styleId="Titre2">
    <w:name w:val="heading 2"/>
    <w:basedOn w:val="Titre1"/>
    <w:next w:val="Normal"/>
    <w:link w:val="Titre2Car"/>
    <w:uiPriority w:val="9"/>
    <w:qFormat/>
    <w:rsid w:val="001135D3"/>
    <w:pPr>
      <w:numPr>
        <w:ilvl w:val="1"/>
      </w:numPr>
      <w:pBdr>
        <w:bottom w:val="none" w:sz="0" w:space="0" w:color="auto"/>
      </w:pBdr>
      <w:spacing w:before="300" w:after="200"/>
      <w:ind w:left="788" w:hanging="431"/>
      <w:outlineLvl w:val="1"/>
    </w:pPr>
    <w:rPr>
      <w:b/>
      <w:color w:val="404040"/>
      <w:sz w:val="28"/>
      <w:szCs w:val="28"/>
    </w:rPr>
  </w:style>
  <w:style w:type="paragraph" w:styleId="Titre3">
    <w:name w:val="heading 3"/>
    <w:basedOn w:val="Titre2"/>
    <w:next w:val="Normal"/>
    <w:link w:val="Titre3Car"/>
    <w:uiPriority w:val="9"/>
    <w:qFormat/>
    <w:rsid w:val="00FA2C7C"/>
    <w:pPr>
      <w:numPr>
        <w:ilvl w:val="2"/>
      </w:numPr>
      <w:ind w:left="1072" w:hanging="505"/>
      <w:outlineLvl w:val="2"/>
    </w:pPr>
    <w:rPr>
      <w:sz w:val="24"/>
      <w:szCs w:val="24"/>
    </w:rPr>
  </w:style>
  <w:style w:type="paragraph" w:styleId="Titre4">
    <w:name w:val="heading 4"/>
    <w:basedOn w:val="Titre3"/>
    <w:next w:val="Normal"/>
    <w:link w:val="Titre4Car"/>
    <w:uiPriority w:val="9"/>
    <w:unhideWhenUsed/>
    <w:qFormat/>
    <w:rsid w:val="00C01992"/>
    <w:pPr>
      <w:numPr>
        <w:ilvl w:val="3"/>
      </w:numPr>
      <w:outlineLvl w:val="3"/>
    </w:pPr>
    <w:rPr>
      <w:i/>
      <w:sz w:val="22"/>
    </w:rPr>
  </w:style>
  <w:style w:type="paragraph" w:styleId="Titre5">
    <w:name w:val="heading 5"/>
    <w:basedOn w:val="Normal"/>
    <w:next w:val="Normal"/>
    <w:link w:val="Titre5Car"/>
    <w:uiPriority w:val="9"/>
    <w:semiHidden/>
    <w:unhideWhenUsed/>
    <w:qFormat/>
    <w:rsid w:val="00CC5AED"/>
    <w:pPr>
      <w:numPr>
        <w:ilvl w:val="4"/>
        <w:numId w:val="1"/>
      </w:num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Titre6">
    <w:name w:val="heading 6"/>
    <w:basedOn w:val="Normal"/>
    <w:next w:val="Normal"/>
    <w:link w:val="Titre6Car"/>
    <w:uiPriority w:val="9"/>
    <w:semiHidden/>
    <w:unhideWhenUsed/>
    <w:qFormat/>
    <w:rsid w:val="00CC5AED"/>
    <w:pPr>
      <w:numPr>
        <w:ilvl w:val="5"/>
        <w:numId w:val="1"/>
      </w:numPr>
      <w:spacing w:before="240" w:after="60"/>
      <w:outlineLvl w:val="5"/>
    </w:pPr>
    <w:rPr>
      <w:rFonts w:ascii="Calibri" w:hAnsi="Calibri"/>
      <w:b/>
      <w:bCs/>
    </w:rPr>
  </w:style>
  <w:style w:type="paragraph" w:styleId="Titre7">
    <w:name w:val="heading 7"/>
    <w:basedOn w:val="Normal"/>
    <w:next w:val="Normal"/>
    <w:link w:val="Titre7Car"/>
    <w:uiPriority w:val="9"/>
    <w:semiHidden/>
    <w:unhideWhenUsed/>
    <w:qFormat/>
    <w:rsid w:val="00CC5AED"/>
    <w:pPr>
      <w:numPr>
        <w:ilvl w:val="6"/>
        <w:numId w:val="1"/>
      </w:numPr>
      <w:spacing w:before="240" w:after="60"/>
      <w:outlineLvl w:val="6"/>
    </w:pPr>
    <w:rPr>
      <w:rFonts w:ascii="Calibri" w:hAnsi="Calibri"/>
      <w:sz w:val="24"/>
    </w:rPr>
  </w:style>
  <w:style w:type="paragraph" w:styleId="Titre8">
    <w:name w:val="heading 8"/>
    <w:basedOn w:val="Normal"/>
    <w:next w:val="Normal"/>
    <w:link w:val="Titre8Car"/>
    <w:uiPriority w:val="9"/>
    <w:semiHidden/>
    <w:unhideWhenUsed/>
    <w:qFormat/>
    <w:rsid w:val="00CC5AED"/>
    <w:pPr>
      <w:numPr>
        <w:ilvl w:val="7"/>
        <w:numId w:val="1"/>
      </w:numPr>
      <w:spacing w:before="240" w:after="60"/>
      <w:outlineLvl w:val="7"/>
    </w:pPr>
    <w:rPr>
      <w:rFonts w:ascii="Calibri" w:hAnsi="Calibri"/>
      <w:i/>
      <w:iCs/>
      <w:sz w:val="24"/>
    </w:rPr>
  </w:style>
  <w:style w:type="paragraph" w:styleId="Titre9">
    <w:name w:val="heading 9"/>
    <w:basedOn w:val="Normal"/>
    <w:next w:val="Normal"/>
    <w:link w:val="Titre9Car"/>
    <w:uiPriority w:val="9"/>
    <w:semiHidden/>
    <w:unhideWhenUsed/>
    <w:qFormat/>
    <w:rsid w:val="00CC5AED"/>
    <w:pPr>
      <w:numPr>
        <w:ilvl w:val="8"/>
        <w:numId w:val="1"/>
      </w:numPr>
      <w:spacing w:before="240" w:after="60"/>
      <w:outlineLvl w:val="8"/>
    </w:pPr>
    <w:rPr>
      <w:rFonts w:ascii="Cambria" w:hAnsi="Cambria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Policepardfaut1">
    <w:name w:val="Police par défaut1"/>
  </w:style>
  <w:style w:type="character" w:styleId="Lienhypertexte">
    <w:name w:val="Hyperlink"/>
    <w:uiPriority w:val="99"/>
    <w:rPr>
      <w:color w:val="0000FF"/>
      <w:u w:val="single"/>
    </w:rPr>
  </w:style>
  <w:style w:type="paragraph" w:customStyle="1" w:styleId="Titre10">
    <w:name w:val="Titre1"/>
    <w:basedOn w:val="Normal"/>
    <w:next w:val="Corpsdetexte"/>
    <w:pPr>
      <w:keepNext/>
      <w:spacing w:before="240"/>
    </w:pPr>
    <w:rPr>
      <w:rFonts w:ascii="Arial" w:eastAsia="Arial Unicode MS" w:hAnsi="Arial" w:cs="Arial Unicode MS"/>
      <w:sz w:val="28"/>
      <w:szCs w:val="28"/>
    </w:rPr>
  </w:style>
  <w:style w:type="paragraph" w:styleId="Corpsdetexte">
    <w:name w:val="Body Text"/>
    <w:basedOn w:val="Normal"/>
    <w:link w:val="CorpsdetexteCar"/>
  </w:style>
  <w:style w:type="paragraph" w:styleId="Liste">
    <w:name w:val="List"/>
    <w:basedOn w:val="Corpsdetexte"/>
    <w:link w:val="ListeCar"/>
  </w:style>
  <w:style w:type="paragraph" w:customStyle="1" w:styleId="Lgende1">
    <w:name w:val="Légende1"/>
    <w:basedOn w:val="Normal"/>
    <w:pPr>
      <w:suppressLineNumbers/>
      <w:spacing w:before="120"/>
    </w:pPr>
    <w:rPr>
      <w:i/>
      <w:iCs/>
      <w:sz w:val="24"/>
    </w:rPr>
  </w:style>
  <w:style w:type="paragraph" w:customStyle="1" w:styleId="Index">
    <w:name w:val="Index"/>
    <w:basedOn w:val="Normal"/>
    <w:pPr>
      <w:suppressLineNumbers/>
    </w:pPr>
  </w:style>
  <w:style w:type="paragraph" w:styleId="En-tte">
    <w:name w:val="header"/>
    <w:basedOn w:val="Normal"/>
    <w:link w:val="En-tteCar"/>
    <w:uiPriority w:val="99"/>
    <w:pPr>
      <w:tabs>
        <w:tab w:val="center" w:pos="4536"/>
        <w:tab w:val="right" w:pos="9072"/>
      </w:tabs>
    </w:pPr>
  </w:style>
  <w:style w:type="paragraph" w:styleId="Pieddepage">
    <w:name w:val="footer"/>
    <w:basedOn w:val="Normal"/>
    <w:link w:val="PieddepageCar"/>
    <w:rsid w:val="00B36405"/>
    <w:pPr>
      <w:tabs>
        <w:tab w:val="center" w:pos="4536"/>
        <w:tab w:val="right" w:pos="9072"/>
      </w:tabs>
      <w:spacing w:after="0"/>
    </w:pPr>
    <w:rPr>
      <w:color w:val="63003C"/>
    </w:rPr>
  </w:style>
  <w:style w:type="paragraph" w:customStyle="1" w:styleId="Date1">
    <w:name w:val="Date1"/>
    <w:basedOn w:val="Normal"/>
    <w:next w:val="Normal"/>
  </w:style>
  <w:style w:type="paragraph" w:styleId="Textedebulles">
    <w:name w:val="Balloon Text"/>
    <w:basedOn w:val="Normal"/>
    <w:link w:val="TextedebullesCar"/>
    <w:uiPriority w:val="99"/>
    <w:semiHidden/>
    <w:unhideWhenUsed/>
    <w:rsid w:val="00533DA9"/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link w:val="Textedebulles"/>
    <w:uiPriority w:val="99"/>
    <w:semiHidden/>
    <w:rsid w:val="00533DA9"/>
    <w:rPr>
      <w:rFonts w:ascii="Tahoma" w:eastAsia="SimSun" w:hAnsi="Tahoma" w:cs="Tahoma"/>
      <w:sz w:val="16"/>
      <w:szCs w:val="16"/>
      <w:lang w:eastAsia="ar-SA"/>
    </w:rPr>
  </w:style>
  <w:style w:type="paragraph" w:customStyle="1" w:styleId="Grillemoyenne1-Accent21">
    <w:name w:val="Grille moyenne 1 - Accent 21"/>
    <w:basedOn w:val="Normal"/>
    <w:uiPriority w:val="1"/>
    <w:qFormat/>
    <w:rsid w:val="00296B27"/>
  </w:style>
  <w:style w:type="character" w:customStyle="1" w:styleId="Titre1Car">
    <w:name w:val="Titre 1 Car"/>
    <w:link w:val="Titre1"/>
    <w:uiPriority w:val="9"/>
    <w:rsid w:val="00EB50A9"/>
    <w:rPr>
      <w:rFonts w:ascii="Open Sans" w:eastAsia="MS Gothic" w:hAnsi="Open Sans"/>
      <w:color w:val="64003D"/>
      <w:spacing w:val="5"/>
      <w:kern w:val="28"/>
      <w:sz w:val="44"/>
      <w:szCs w:val="72"/>
      <w:lang w:eastAsia="en-US"/>
    </w:rPr>
  </w:style>
  <w:style w:type="paragraph" w:styleId="Sous-titre">
    <w:name w:val="Subtitle"/>
    <w:basedOn w:val="Normal"/>
    <w:next w:val="Normal"/>
    <w:link w:val="Sous-titreCar"/>
    <w:uiPriority w:val="11"/>
    <w:qFormat/>
    <w:rsid w:val="00765276"/>
    <w:pPr>
      <w:numPr>
        <w:ilvl w:val="1"/>
      </w:numPr>
      <w:ind w:left="357"/>
    </w:pPr>
    <w:rPr>
      <w:rFonts w:ascii="Cambria" w:eastAsia="MS Gothic" w:hAnsi="Cambria"/>
      <w:i/>
      <w:iCs/>
      <w:color w:val="63003C"/>
      <w:spacing w:val="15"/>
      <w:sz w:val="24"/>
    </w:rPr>
  </w:style>
  <w:style w:type="character" w:customStyle="1" w:styleId="Sous-titreCar">
    <w:name w:val="Sous-titre Car"/>
    <w:link w:val="Sous-titre"/>
    <w:uiPriority w:val="11"/>
    <w:rsid w:val="00765276"/>
    <w:rPr>
      <w:rFonts w:ascii="Cambria" w:eastAsia="MS Gothic" w:hAnsi="Cambria" w:cs="Times New Roman"/>
      <w:i/>
      <w:iCs/>
      <w:color w:val="63003C"/>
      <w:spacing w:val="15"/>
      <w:sz w:val="24"/>
      <w:szCs w:val="24"/>
      <w:lang w:eastAsia="ar-SA"/>
    </w:rPr>
  </w:style>
  <w:style w:type="paragraph" w:styleId="Titre">
    <w:name w:val="Title"/>
    <w:basedOn w:val="Normal"/>
    <w:next w:val="Normal"/>
    <w:link w:val="TitreCar"/>
    <w:uiPriority w:val="10"/>
    <w:qFormat/>
    <w:rsid w:val="00A002E3"/>
    <w:pPr>
      <w:pBdr>
        <w:bottom w:val="single" w:sz="8" w:space="4" w:color="63003C"/>
      </w:pBdr>
      <w:spacing w:after="300"/>
      <w:contextualSpacing/>
    </w:pPr>
    <w:rPr>
      <w:rFonts w:eastAsia="MS Gothic"/>
      <w:color w:val="63003C"/>
      <w:spacing w:val="5"/>
      <w:kern w:val="28"/>
      <w:sz w:val="72"/>
      <w:szCs w:val="72"/>
    </w:rPr>
  </w:style>
  <w:style w:type="character" w:customStyle="1" w:styleId="TitreCar">
    <w:name w:val="Titre Car"/>
    <w:link w:val="Titre"/>
    <w:uiPriority w:val="10"/>
    <w:rsid w:val="00A002E3"/>
    <w:rPr>
      <w:rFonts w:ascii="Open Sans" w:eastAsia="MS Gothic" w:hAnsi="Open Sans" w:cs="Open Sans"/>
      <w:color w:val="63003C"/>
      <w:spacing w:val="5"/>
      <w:kern w:val="28"/>
      <w:sz w:val="72"/>
      <w:szCs w:val="72"/>
      <w:lang w:eastAsia="ar-SA"/>
    </w:rPr>
  </w:style>
  <w:style w:type="character" w:customStyle="1" w:styleId="Titre2Car">
    <w:name w:val="Titre 2 Car"/>
    <w:link w:val="Titre2"/>
    <w:uiPriority w:val="9"/>
    <w:rsid w:val="001135D3"/>
    <w:rPr>
      <w:rFonts w:ascii="Open Sans" w:eastAsia="MS Gothic" w:hAnsi="Open Sans"/>
      <w:b/>
      <w:color w:val="404040"/>
      <w:spacing w:val="5"/>
      <w:kern w:val="28"/>
      <w:sz w:val="28"/>
      <w:szCs w:val="28"/>
      <w:lang w:eastAsia="en-US"/>
    </w:rPr>
  </w:style>
  <w:style w:type="character" w:styleId="Accentuation">
    <w:name w:val="Emphasis"/>
    <w:uiPriority w:val="20"/>
    <w:qFormat/>
    <w:rsid w:val="009629FE"/>
    <w:rPr>
      <w:rFonts w:ascii="Open Sans" w:hAnsi="Open Sans" w:cs="Open Sans"/>
      <w:b/>
      <w:iCs/>
      <w:color w:val="302F2F"/>
    </w:rPr>
  </w:style>
  <w:style w:type="character" w:customStyle="1" w:styleId="Titre3Car">
    <w:name w:val="Titre 3 Car"/>
    <w:link w:val="Titre3"/>
    <w:uiPriority w:val="9"/>
    <w:rsid w:val="00FA2C7C"/>
    <w:rPr>
      <w:rFonts w:ascii="Open Sans" w:eastAsia="MS Gothic" w:hAnsi="Open Sans"/>
      <w:b/>
      <w:color w:val="404040"/>
      <w:spacing w:val="5"/>
      <w:kern w:val="28"/>
      <w:sz w:val="24"/>
      <w:szCs w:val="24"/>
      <w:lang w:eastAsia="en-US"/>
    </w:rPr>
  </w:style>
  <w:style w:type="table" w:styleId="Grilledutableau">
    <w:name w:val="Table Grid"/>
    <w:basedOn w:val="TableauNormal"/>
    <w:uiPriority w:val="59"/>
    <w:rsid w:val="00BC3136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ccentuationdiscrte">
    <w:name w:val="Accentuation discrète"/>
    <w:uiPriority w:val="19"/>
    <w:qFormat/>
    <w:rsid w:val="00D87B33"/>
    <w:rPr>
      <w:i/>
      <w:iCs/>
      <w:color w:val="808080"/>
    </w:rPr>
  </w:style>
  <w:style w:type="character" w:customStyle="1" w:styleId="Forteaccentuation">
    <w:name w:val="Forte accentuation"/>
    <w:uiPriority w:val="21"/>
    <w:qFormat/>
    <w:rsid w:val="00D87B33"/>
    <w:rPr>
      <w:b/>
      <w:bCs/>
      <w:i/>
      <w:iCs/>
      <w:color w:val="63003C"/>
    </w:rPr>
  </w:style>
  <w:style w:type="paragraph" w:customStyle="1" w:styleId="Grillemoyenne3-Accent21">
    <w:name w:val="Grille moyenne 3 - Accent 21"/>
    <w:basedOn w:val="Normal"/>
    <w:next w:val="Normal"/>
    <w:link w:val="Grillemoyenne3-Accent2Car"/>
    <w:uiPriority w:val="30"/>
    <w:qFormat/>
    <w:rsid w:val="00CF344A"/>
    <w:pPr>
      <w:pBdr>
        <w:bottom w:val="single" w:sz="4" w:space="4" w:color="63003C"/>
      </w:pBdr>
      <w:spacing w:before="200" w:after="280"/>
      <w:ind w:left="936" w:right="936"/>
    </w:pPr>
    <w:rPr>
      <w:b/>
      <w:bCs/>
      <w:i/>
      <w:iCs/>
      <w:color w:val="63003C"/>
    </w:rPr>
  </w:style>
  <w:style w:type="character" w:customStyle="1" w:styleId="Grillemoyenne3-Accent2Car">
    <w:name w:val="Grille moyenne 3 - Accent 2 Car"/>
    <w:link w:val="Grillemoyenne3-Accent21"/>
    <w:uiPriority w:val="30"/>
    <w:rsid w:val="00CF344A"/>
    <w:rPr>
      <w:rFonts w:ascii="Open Sans" w:eastAsia="SimSun" w:hAnsi="Open Sans" w:cs="Open Sans"/>
      <w:b/>
      <w:bCs/>
      <w:i/>
      <w:iCs/>
      <w:color w:val="63003C"/>
      <w:sz w:val="22"/>
      <w:szCs w:val="24"/>
      <w:lang w:eastAsia="ar-SA"/>
    </w:rPr>
  </w:style>
  <w:style w:type="character" w:styleId="Marquedecommentaire">
    <w:name w:val="annotation reference"/>
    <w:uiPriority w:val="99"/>
    <w:semiHidden/>
    <w:unhideWhenUsed/>
    <w:rsid w:val="00B3524B"/>
    <w:rPr>
      <w:sz w:val="18"/>
      <w:szCs w:val="18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B3524B"/>
    <w:rPr>
      <w:sz w:val="24"/>
    </w:rPr>
  </w:style>
  <w:style w:type="character" w:customStyle="1" w:styleId="CommentaireCar">
    <w:name w:val="Commentaire Car"/>
    <w:link w:val="Commentaire"/>
    <w:uiPriority w:val="99"/>
    <w:semiHidden/>
    <w:rsid w:val="00B3524B"/>
    <w:rPr>
      <w:rFonts w:ascii="Open Sans" w:eastAsia="SimSun" w:hAnsi="Open Sans" w:cs="Open Sans"/>
      <w:sz w:val="24"/>
      <w:szCs w:val="24"/>
      <w:lang w:eastAsia="ar-SA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B3524B"/>
    <w:rPr>
      <w:b/>
      <w:bCs/>
      <w:sz w:val="20"/>
      <w:szCs w:val="20"/>
    </w:rPr>
  </w:style>
  <w:style w:type="character" w:customStyle="1" w:styleId="ObjetducommentaireCar">
    <w:name w:val="Objet du commentaire Car"/>
    <w:link w:val="Objetducommentaire"/>
    <w:uiPriority w:val="99"/>
    <w:semiHidden/>
    <w:rsid w:val="00B3524B"/>
    <w:rPr>
      <w:rFonts w:ascii="Open Sans" w:eastAsia="SimSun" w:hAnsi="Open Sans" w:cs="Open Sans"/>
      <w:b/>
      <w:bCs/>
      <w:sz w:val="24"/>
      <w:szCs w:val="24"/>
      <w:lang w:eastAsia="ar-SA"/>
    </w:rPr>
  </w:style>
  <w:style w:type="character" w:customStyle="1" w:styleId="Titre4Car">
    <w:name w:val="Titre 4 Car"/>
    <w:link w:val="Titre4"/>
    <w:uiPriority w:val="9"/>
    <w:rsid w:val="00C01992"/>
    <w:rPr>
      <w:rFonts w:ascii="Open Sans" w:eastAsia="MS Gothic" w:hAnsi="Open Sans"/>
      <w:b/>
      <w:i/>
      <w:color w:val="404040"/>
      <w:spacing w:val="5"/>
      <w:kern w:val="28"/>
      <w:sz w:val="22"/>
      <w:szCs w:val="24"/>
      <w:lang w:eastAsia="en-US"/>
    </w:rPr>
  </w:style>
  <w:style w:type="character" w:customStyle="1" w:styleId="Titre5Car">
    <w:name w:val="Titre 5 Car"/>
    <w:link w:val="Titre5"/>
    <w:uiPriority w:val="9"/>
    <w:semiHidden/>
    <w:rsid w:val="00CC5AED"/>
    <w:rPr>
      <w:rFonts w:ascii="Calibri" w:hAnsi="Calibri"/>
      <w:b/>
      <w:bCs/>
      <w:i/>
      <w:iCs/>
      <w:color w:val="000000"/>
      <w:sz w:val="26"/>
      <w:szCs w:val="26"/>
      <w:lang w:eastAsia="en-US"/>
    </w:rPr>
  </w:style>
  <w:style w:type="character" w:customStyle="1" w:styleId="Titre6Car">
    <w:name w:val="Titre 6 Car"/>
    <w:link w:val="Titre6"/>
    <w:uiPriority w:val="9"/>
    <w:semiHidden/>
    <w:rsid w:val="00CC5AED"/>
    <w:rPr>
      <w:rFonts w:ascii="Calibri" w:hAnsi="Calibri"/>
      <w:b/>
      <w:bCs/>
      <w:color w:val="000000"/>
      <w:sz w:val="22"/>
      <w:szCs w:val="22"/>
      <w:lang w:eastAsia="en-US"/>
    </w:rPr>
  </w:style>
  <w:style w:type="character" w:customStyle="1" w:styleId="Titre7Car">
    <w:name w:val="Titre 7 Car"/>
    <w:link w:val="Titre7"/>
    <w:uiPriority w:val="9"/>
    <w:semiHidden/>
    <w:rsid w:val="00CC5AED"/>
    <w:rPr>
      <w:rFonts w:ascii="Calibri" w:hAnsi="Calibri"/>
      <w:color w:val="000000"/>
      <w:sz w:val="24"/>
      <w:szCs w:val="22"/>
      <w:lang w:eastAsia="en-US"/>
    </w:rPr>
  </w:style>
  <w:style w:type="character" w:customStyle="1" w:styleId="Titre8Car">
    <w:name w:val="Titre 8 Car"/>
    <w:link w:val="Titre8"/>
    <w:uiPriority w:val="9"/>
    <w:semiHidden/>
    <w:rsid w:val="00CC5AED"/>
    <w:rPr>
      <w:rFonts w:ascii="Calibri" w:hAnsi="Calibri"/>
      <w:i/>
      <w:iCs/>
      <w:color w:val="000000"/>
      <w:sz w:val="24"/>
      <w:szCs w:val="22"/>
      <w:lang w:eastAsia="en-US"/>
    </w:rPr>
  </w:style>
  <w:style w:type="character" w:customStyle="1" w:styleId="Titre9Car">
    <w:name w:val="Titre 9 Car"/>
    <w:link w:val="Titre9"/>
    <w:uiPriority w:val="9"/>
    <w:semiHidden/>
    <w:rsid w:val="00CC5AED"/>
    <w:rPr>
      <w:rFonts w:ascii="Cambria" w:hAnsi="Cambria"/>
      <w:color w:val="000000"/>
      <w:sz w:val="22"/>
      <w:szCs w:val="22"/>
      <w:lang w:eastAsia="en-US"/>
    </w:rPr>
  </w:style>
  <w:style w:type="paragraph" w:styleId="En-ttedetabledesmatires">
    <w:name w:val="TOC Heading"/>
    <w:basedOn w:val="Titre1"/>
    <w:next w:val="Normal"/>
    <w:uiPriority w:val="39"/>
    <w:semiHidden/>
    <w:unhideWhenUsed/>
    <w:qFormat/>
    <w:rsid w:val="005976D6"/>
    <w:pPr>
      <w:numPr>
        <w:numId w:val="0"/>
      </w:numPr>
      <w:spacing w:after="0"/>
      <w:jc w:val="left"/>
      <w:outlineLvl w:val="9"/>
    </w:pPr>
    <w:rPr>
      <w:rFonts w:ascii="Cambria" w:eastAsia="Times New Roman" w:hAnsi="Cambria"/>
      <w:color w:val="365F91"/>
    </w:rPr>
  </w:style>
  <w:style w:type="paragraph" w:styleId="TM1">
    <w:name w:val="toc 1"/>
    <w:basedOn w:val="Normal"/>
    <w:next w:val="Normal"/>
    <w:autoRedefine/>
    <w:uiPriority w:val="39"/>
    <w:unhideWhenUsed/>
    <w:rsid w:val="005976D6"/>
  </w:style>
  <w:style w:type="paragraph" w:styleId="TM2">
    <w:name w:val="toc 2"/>
    <w:basedOn w:val="Normal"/>
    <w:next w:val="Normal"/>
    <w:autoRedefine/>
    <w:uiPriority w:val="39"/>
    <w:unhideWhenUsed/>
    <w:rsid w:val="005976D6"/>
    <w:pPr>
      <w:ind w:left="220"/>
    </w:pPr>
  </w:style>
  <w:style w:type="paragraph" w:styleId="TM3">
    <w:name w:val="toc 3"/>
    <w:basedOn w:val="Normal"/>
    <w:next w:val="Normal"/>
    <w:autoRedefine/>
    <w:uiPriority w:val="39"/>
    <w:unhideWhenUsed/>
    <w:rsid w:val="005976D6"/>
    <w:pPr>
      <w:ind w:left="440"/>
    </w:pPr>
  </w:style>
  <w:style w:type="paragraph" w:styleId="NormalWeb">
    <w:name w:val="Normal (Web)"/>
    <w:basedOn w:val="Normal"/>
    <w:uiPriority w:val="99"/>
    <w:unhideWhenUsed/>
    <w:rsid w:val="001910D5"/>
    <w:pPr>
      <w:spacing w:before="100" w:beforeAutospacing="1" w:after="100" w:afterAutospacing="1"/>
      <w:jc w:val="left"/>
    </w:pPr>
    <w:rPr>
      <w:rFonts w:ascii="Times New Roman" w:hAnsi="Times New Roman"/>
      <w:sz w:val="24"/>
    </w:rPr>
  </w:style>
  <w:style w:type="paragraph" w:styleId="Paragraphedeliste">
    <w:name w:val="List Paragraph"/>
    <w:basedOn w:val="Normal"/>
    <w:uiPriority w:val="72"/>
    <w:qFormat/>
    <w:rsid w:val="001910D5"/>
  </w:style>
  <w:style w:type="paragraph" w:customStyle="1" w:styleId="Listerapide">
    <w:name w:val="Liste rapide"/>
    <w:basedOn w:val="Paragraphedeliste"/>
    <w:link w:val="ListerapideCar"/>
    <w:qFormat/>
    <w:rsid w:val="00DA64EF"/>
    <w:pPr>
      <w:numPr>
        <w:numId w:val="3"/>
      </w:numPr>
    </w:pPr>
  </w:style>
  <w:style w:type="paragraph" w:styleId="Lgende">
    <w:name w:val="caption"/>
    <w:basedOn w:val="Normal"/>
    <w:next w:val="Normal"/>
    <w:uiPriority w:val="35"/>
    <w:unhideWhenUsed/>
    <w:qFormat/>
    <w:rsid w:val="000A2168"/>
    <w:pPr>
      <w:spacing w:after="360"/>
      <w:jc w:val="center"/>
    </w:pPr>
    <w:rPr>
      <w:b/>
      <w:bCs/>
      <w:color w:val="63003C"/>
      <w:sz w:val="18"/>
      <w:szCs w:val="18"/>
    </w:rPr>
  </w:style>
  <w:style w:type="character" w:customStyle="1" w:styleId="CorpsdetexteCar">
    <w:name w:val="Corps de texte Car"/>
    <w:link w:val="Corpsdetexte"/>
    <w:rsid w:val="002A549E"/>
    <w:rPr>
      <w:rFonts w:ascii="Open Sans" w:eastAsia="SimSun" w:hAnsi="Open Sans" w:cs="Open Sans"/>
      <w:sz w:val="22"/>
      <w:szCs w:val="24"/>
      <w:lang w:eastAsia="ar-SA"/>
    </w:rPr>
  </w:style>
  <w:style w:type="character" w:customStyle="1" w:styleId="ListeCar">
    <w:name w:val="Liste Car"/>
    <w:basedOn w:val="CorpsdetexteCar"/>
    <w:link w:val="Liste"/>
    <w:rsid w:val="002A549E"/>
    <w:rPr>
      <w:rFonts w:ascii="Open Sans" w:eastAsia="SimSun" w:hAnsi="Open Sans" w:cs="Open Sans"/>
      <w:sz w:val="22"/>
      <w:szCs w:val="24"/>
      <w:lang w:eastAsia="ar-SA"/>
    </w:rPr>
  </w:style>
  <w:style w:type="character" w:customStyle="1" w:styleId="ListerapideCar">
    <w:name w:val="Liste rapide Car"/>
    <w:basedOn w:val="ListeCar"/>
    <w:link w:val="Listerapide"/>
    <w:rsid w:val="00DA64EF"/>
    <w:rPr>
      <w:rFonts w:ascii="Open Sans" w:eastAsia="SimSun" w:hAnsi="Open Sans" w:cs="Open Sans"/>
      <w:color w:val="000000"/>
      <w:sz w:val="22"/>
      <w:szCs w:val="22"/>
      <w:lang w:eastAsia="en-US"/>
    </w:rPr>
  </w:style>
  <w:style w:type="character" w:customStyle="1" w:styleId="apple-converted-space">
    <w:name w:val="apple-converted-space"/>
    <w:basedOn w:val="Policepardfaut"/>
    <w:rsid w:val="005927A8"/>
  </w:style>
  <w:style w:type="character" w:styleId="lev">
    <w:name w:val="Strong"/>
    <w:basedOn w:val="Policepardfaut"/>
    <w:uiPriority w:val="22"/>
    <w:qFormat/>
    <w:rsid w:val="00615F82"/>
    <w:rPr>
      <w:b/>
      <w:bCs/>
    </w:rPr>
  </w:style>
  <w:style w:type="paragraph" w:customStyle="1" w:styleId="Listecouleur-Accent11">
    <w:name w:val="Liste couleur - Accent 11"/>
    <w:basedOn w:val="Paragraphedeliste"/>
    <w:uiPriority w:val="1"/>
    <w:qFormat/>
    <w:rsid w:val="00193D4D"/>
    <w:pPr>
      <w:numPr>
        <w:numId w:val="4"/>
      </w:numPr>
      <w:spacing w:after="100"/>
    </w:pPr>
    <w:rPr>
      <w:color w:val="auto"/>
      <w:lang w:eastAsia="fr-FR"/>
    </w:rPr>
  </w:style>
  <w:style w:type="character" w:styleId="Lienhypertextesuivivisit">
    <w:name w:val="FollowedHyperlink"/>
    <w:basedOn w:val="Policepardfaut"/>
    <w:uiPriority w:val="99"/>
    <w:semiHidden/>
    <w:unhideWhenUsed/>
    <w:rsid w:val="00D523E6"/>
    <w:rPr>
      <w:color w:val="800080" w:themeColor="followedHyperlink"/>
      <w:u w:val="single"/>
    </w:rPr>
  </w:style>
  <w:style w:type="paragraph" w:customStyle="1" w:styleId="Style3">
    <w:name w:val="Style3"/>
    <w:basedOn w:val="Normal"/>
    <w:autoRedefine/>
    <w:rsid w:val="00FF4AD1"/>
    <w:pPr>
      <w:numPr>
        <w:numId w:val="5"/>
      </w:numPr>
      <w:autoSpaceDE w:val="0"/>
      <w:autoSpaceDN w:val="0"/>
      <w:adjustRightInd w:val="0"/>
      <w:spacing w:after="0"/>
    </w:pPr>
    <w:rPr>
      <w:rFonts w:ascii="Cambria" w:hAnsi="Cambria" w:cs="Cambria"/>
      <w:b/>
      <w:bCs/>
      <w:color w:val="365F91"/>
      <w:u w:val="single"/>
      <w:lang w:eastAsia="fr-FR"/>
    </w:rPr>
  </w:style>
  <w:style w:type="paragraph" w:styleId="Citation">
    <w:name w:val="Quote"/>
    <w:basedOn w:val="Normal"/>
    <w:next w:val="Normal"/>
    <w:link w:val="CitationCar"/>
    <w:uiPriority w:val="73"/>
    <w:qFormat/>
    <w:rsid w:val="00906FC1"/>
    <w:rPr>
      <w:i/>
      <w:iCs/>
      <w:color w:val="000000" w:themeColor="text1"/>
    </w:rPr>
  </w:style>
  <w:style w:type="character" w:customStyle="1" w:styleId="CitationCar">
    <w:name w:val="Citation Car"/>
    <w:basedOn w:val="Policepardfaut"/>
    <w:link w:val="Citation"/>
    <w:uiPriority w:val="73"/>
    <w:rsid w:val="00906FC1"/>
    <w:rPr>
      <w:rFonts w:ascii="Open Sans" w:hAnsi="Open Sans"/>
      <w:i/>
      <w:iCs/>
      <w:color w:val="000000" w:themeColor="text1"/>
      <w:sz w:val="22"/>
      <w:szCs w:val="22"/>
      <w:lang w:eastAsia="en-US"/>
    </w:rPr>
  </w:style>
  <w:style w:type="paragraph" w:styleId="Sansinterligne">
    <w:name w:val="No Spacing"/>
    <w:uiPriority w:val="99"/>
    <w:qFormat/>
    <w:rsid w:val="00906FC1"/>
    <w:pPr>
      <w:jc w:val="both"/>
    </w:pPr>
    <w:rPr>
      <w:rFonts w:ascii="Open Sans" w:hAnsi="Open Sans"/>
      <w:color w:val="000000"/>
      <w:sz w:val="22"/>
      <w:szCs w:val="22"/>
      <w:lang w:eastAsia="en-US"/>
    </w:rPr>
  </w:style>
  <w:style w:type="paragraph" w:customStyle="1" w:styleId="Liste1">
    <w:name w:val="Liste1"/>
    <w:basedOn w:val="Corpsdetexte"/>
    <w:link w:val="Liste1Car"/>
    <w:qFormat/>
    <w:rsid w:val="007A2357"/>
    <w:pPr>
      <w:widowControl w:val="0"/>
      <w:numPr>
        <w:numId w:val="15"/>
      </w:numPr>
      <w:ind w:left="714" w:right="210" w:hanging="357"/>
    </w:pPr>
    <w:rPr>
      <w:rFonts w:eastAsia="Calibri" w:cs="Open Sans"/>
      <w:color w:val="auto"/>
      <w:szCs w:val="24"/>
    </w:rPr>
  </w:style>
  <w:style w:type="character" w:customStyle="1" w:styleId="Liste1Car">
    <w:name w:val="Liste1 Car"/>
    <w:basedOn w:val="CorpsdetexteCar"/>
    <w:link w:val="Liste1"/>
    <w:rsid w:val="007A2357"/>
    <w:rPr>
      <w:rFonts w:ascii="Open Sans" w:eastAsia="Calibri" w:hAnsi="Open Sans" w:cs="Open Sans"/>
      <w:sz w:val="22"/>
      <w:szCs w:val="24"/>
      <w:lang w:eastAsia="en-US"/>
    </w:rPr>
  </w:style>
  <w:style w:type="character" w:customStyle="1" w:styleId="PieddepageCar">
    <w:name w:val="Pied de page Car"/>
    <w:basedOn w:val="Policepardfaut"/>
    <w:link w:val="Pieddepage"/>
    <w:rsid w:val="00C01CFC"/>
    <w:rPr>
      <w:rFonts w:ascii="Open Sans" w:hAnsi="Open Sans"/>
      <w:color w:val="63003C"/>
      <w:sz w:val="22"/>
      <w:szCs w:val="22"/>
      <w:lang w:eastAsia="en-US"/>
    </w:rPr>
  </w:style>
  <w:style w:type="character" w:customStyle="1" w:styleId="En-tteCar">
    <w:name w:val="En-tête Car"/>
    <w:basedOn w:val="Policepardfaut"/>
    <w:link w:val="En-tte"/>
    <w:uiPriority w:val="99"/>
    <w:rsid w:val="00C01CFC"/>
    <w:rPr>
      <w:rFonts w:ascii="Open Sans" w:hAnsi="Open Sans"/>
      <w:color w:val="000000"/>
      <w:sz w:val="22"/>
      <w:szCs w:val="22"/>
      <w:lang w:eastAsia="en-US"/>
    </w:rPr>
  </w:style>
  <w:style w:type="paragraph" w:styleId="Notedebasdepage">
    <w:name w:val="footnote text"/>
    <w:basedOn w:val="Normal"/>
    <w:link w:val="NotedebasdepageCar"/>
    <w:uiPriority w:val="99"/>
    <w:semiHidden/>
    <w:unhideWhenUsed/>
    <w:rsid w:val="001633C3"/>
    <w:pPr>
      <w:spacing w:after="0"/>
    </w:pPr>
    <w:rPr>
      <w:sz w:val="20"/>
      <w:szCs w:val="20"/>
    </w:r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1633C3"/>
    <w:rPr>
      <w:rFonts w:ascii="Open Sans" w:hAnsi="Open Sans"/>
      <w:color w:val="000000"/>
      <w:lang w:eastAsia="en-US"/>
    </w:rPr>
  </w:style>
  <w:style w:type="character" w:styleId="Appelnotedebasdep">
    <w:name w:val="footnote reference"/>
    <w:basedOn w:val="Policepardfaut"/>
    <w:uiPriority w:val="99"/>
    <w:semiHidden/>
    <w:unhideWhenUsed/>
    <w:rsid w:val="001633C3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034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68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7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270024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99402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965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F1F7064-5ACD-4250-85F6-CCD0C6207E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483</Words>
  <Characters>2659</Characters>
  <Application>Microsoft Office Word</Application>
  <DocSecurity>0</DocSecurity>
  <Lines>22</Lines>
  <Paragraphs>6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Monsieur Pierre-Jacques Henri</vt:lpstr>
    </vt:vector>
  </TitlesOfParts>
  <Company>Microsoft</Company>
  <LinksUpToDate>false</LinksUpToDate>
  <CharactersWithSpaces>3136</CharactersWithSpaces>
  <SharedDoc>false</SharedDoc>
  <HLinks>
    <vt:vector size="444" baseType="variant">
      <vt:variant>
        <vt:i4>1966131</vt:i4>
      </vt:variant>
      <vt:variant>
        <vt:i4>440</vt:i4>
      </vt:variant>
      <vt:variant>
        <vt:i4>0</vt:i4>
      </vt:variant>
      <vt:variant>
        <vt:i4>5</vt:i4>
      </vt:variant>
      <vt:variant>
        <vt:lpwstr/>
      </vt:variant>
      <vt:variant>
        <vt:lpwstr>_Toc413606480</vt:lpwstr>
      </vt:variant>
      <vt:variant>
        <vt:i4>1114163</vt:i4>
      </vt:variant>
      <vt:variant>
        <vt:i4>434</vt:i4>
      </vt:variant>
      <vt:variant>
        <vt:i4>0</vt:i4>
      </vt:variant>
      <vt:variant>
        <vt:i4>5</vt:i4>
      </vt:variant>
      <vt:variant>
        <vt:lpwstr/>
      </vt:variant>
      <vt:variant>
        <vt:lpwstr>_Toc413606479</vt:lpwstr>
      </vt:variant>
      <vt:variant>
        <vt:i4>1114163</vt:i4>
      </vt:variant>
      <vt:variant>
        <vt:i4>428</vt:i4>
      </vt:variant>
      <vt:variant>
        <vt:i4>0</vt:i4>
      </vt:variant>
      <vt:variant>
        <vt:i4>5</vt:i4>
      </vt:variant>
      <vt:variant>
        <vt:lpwstr/>
      </vt:variant>
      <vt:variant>
        <vt:lpwstr>_Toc413606478</vt:lpwstr>
      </vt:variant>
      <vt:variant>
        <vt:i4>1114163</vt:i4>
      </vt:variant>
      <vt:variant>
        <vt:i4>422</vt:i4>
      </vt:variant>
      <vt:variant>
        <vt:i4>0</vt:i4>
      </vt:variant>
      <vt:variant>
        <vt:i4>5</vt:i4>
      </vt:variant>
      <vt:variant>
        <vt:lpwstr/>
      </vt:variant>
      <vt:variant>
        <vt:lpwstr>_Toc413606477</vt:lpwstr>
      </vt:variant>
      <vt:variant>
        <vt:i4>1114163</vt:i4>
      </vt:variant>
      <vt:variant>
        <vt:i4>416</vt:i4>
      </vt:variant>
      <vt:variant>
        <vt:i4>0</vt:i4>
      </vt:variant>
      <vt:variant>
        <vt:i4>5</vt:i4>
      </vt:variant>
      <vt:variant>
        <vt:lpwstr/>
      </vt:variant>
      <vt:variant>
        <vt:lpwstr>_Toc413606476</vt:lpwstr>
      </vt:variant>
      <vt:variant>
        <vt:i4>1114163</vt:i4>
      </vt:variant>
      <vt:variant>
        <vt:i4>410</vt:i4>
      </vt:variant>
      <vt:variant>
        <vt:i4>0</vt:i4>
      </vt:variant>
      <vt:variant>
        <vt:i4>5</vt:i4>
      </vt:variant>
      <vt:variant>
        <vt:lpwstr/>
      </vt:variant>
      <vt:variant>
        <vt:lpwstr>_Toc413606475</vt:lpwstr>
      </vt:variant>
      <vt:variant>
        <vt:i4>1114163</vt:i4>
      </vt:variant>
      <vt:variant>
        <vt:i4>404</vt:i4>
      </vt:variant>
      <vt:variant>
        <vt:i4>0</vt:i4>
      </vt:variant>
      <vt:variant>
        <vt:i4>5</vt:i4>
      </vt:variant>
      <vt:variant>
        <vt:lpwstr/>
      </vt:variant>
      <vt:variant>
        <vt:lpwstr>_Toc413606474</vt:lpwstr>
      </vt:variant>
      <vt:variant>
        <vt:i4>1114163</vt:i4>
      </vt:variant>
      <vt:variant>
        <vt:i4>398</vt:i4>
      </vt:variant>
      <vt:variant>
        <vt:i4>0</vt:i4>
      </vt:variant>
      <vt:variant>
        <vt:i4>5</vt:i4>
      </vt:variant>
      <vt:variant>
        <vt:lpwstr/>
      </vt:variant>
      <vt:variant>
        <vt:lpwstr>_Toc413606473</vt:lpwstr>
      </vt:variant>
      <vt:variant>
        <vt:i4>1114163</vt:i4>
      </vt:variant>
      <vt:variant>
        <vt:i4>392</vt:i4>
      </vt:variant>
      <vt:variant>
        <vt:i4>0</vt:i4>
      </vt:variant>
      <vt:variant>
        <vt:i4>5</vt:i4>
      </vt:variant>
      <vt:variant>
        <vt:lpwstr/>
      </vt:variant>
      <vt:variant>
        <vt:lpwstr>_Toc413606472</vt:lpwstr>
      </vt:variant>
      <vt:variant>
        <vt:i4>1114163</vt:i4>
      </vt:variant>
      <vt:variant>
        <vt:i4>386</vt:i4>
      </vt:variant>
      <vt:variant>
        <vt:i4>0</vt:i4>
      </vt:variant>
      <vt:variant>
        <vt:i4>5</vt:i4>
      </vt:variant>
      <vt:variant>
        <vt:lpwstr/>
      </vt:variant>
      <vt:variant>
        <vt:lpwstr>_Toc413606471</vt:lpwstr>
      </vt:variant>
      <vt:variant>
        <vt:i4>1114163</vt:i4>
      </vt:variant>
      <vt:variant>
        <vt:i4>380</vt:i4>
      </vt:variant>
      <vt:variant>
        <vt:i4>0</vt:i4>
      </vt:variant>
      <vt:variant>
        <vt:i4>5</vt:i4>
      </vt:variant>
      <vt:variant>
        <vt:lpwstr/>
      </vt:variant>
      <vt:variant>
        <vt:lpwstr>_Toc413606470</vt:lpwstr>
      </vt:variant>
      <vt:variant>
        <vt:i4>1048627</vt:i4>
      </vt:variant>
      <vt:variant>
        <vt:i4>374</vt:i4>
      </vt:variant>
      <vt:variant>
        <vt:i4>0</vt:i4>
      </vt:variant>
      <vt:variant>
        <vt:i4>5</vt:i4>
      </vt:variant>
      <vt:variant>
        <vt:lpwstr/>
      </vt:variant>
      <vt:variant>
        <vt:lpwstr>_Toc413606469</vt:lpwstr>
      </vt:variant>
      <vt:variant>
        <vt:i4>1048627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413606468</vt:lpwstr>
      </vt:variant>
      <vt:variant>
        <vt:i4>1048627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413606467</vt:lpwstr>
      </vt:variant>
      <vt:variant>
        <vt:i4>1048627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413606466</vt:lpwstr>
      </vt:variant>
      <vt:variant>
        <vt:i4>1048627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413606465</vt:lpwstr>
      </vt:variant>
      <vt:variant>
        <vt:i4>1048627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413606464</vt:lpwstr>
      </vt:variant>
      <vt:variant>
        <vt:i4>1048627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413606463</vt:lpwstr>
      </vt:variant>
      <vt:variant>
        <vt:i4>1048627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413606462</vt:lpwstr>
      </vt:variant>
      <vt:variant>
        <vt:i4>1048627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413606461</vt:lpwstr>
      </vt:variant>
      <vt:variant>
        <vt:i4>1048627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413606460</vt:lpwstr>
      </vt:variant>
      <vt:variant>
        <vt:i4>1245235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413606459</vt:lpwstr>
      </vt:variant>
      <vt:variant>
        <vt:i4>1245235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413606458</vt:lpwstr>
      </vt:variant>
      <vt:variant>
        <vt:i4>1245235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413606457</vt:lpwstr>
      </vt:variant>
      <vt:variant>
        <vt:i4>1245235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413606456</vt:lpwstr>
      </vt:variant>
      <vt:variant>
        <vt:i4>1245235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413606455</vt:lpwstr>
      </vt:variant>
      <vt:variant>
        <vt:i4>1245235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413606454</vt:lpwstr>
      </vt:variant>
      <vt:variant>
        <vt:i4>1245235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413606453</vt:lpwstr>
      </vt:variant>
      <vt:variant>
        <vt:i4>1245235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413606452</vt:lpwstr>
      </vt:variant>
      <vt:variant>
        <vt:i4>1245235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413606451</vt:lpwstr>
      </vt:variant>
      <vt:variant>
        <vt:i4>1245235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413606450</vt:lpwstr>
      </vt:variant>
      <vt:variant>
        <vt:i4>1179699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413606449</vt:lpwstr>
      </vt:variant>
      <vt:variant>
        <vt:i4>1179699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413606448</vt:lpwstr>
      </vt:variant>
      <vt:variant>
        <vt:i4>1179699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413606447</vt:lpwstr>
      </vt:variant>
      <vt:variant>
        <vt:i4>1179699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413606446</vt:lpwstr>
      </vt:variant>
      <vt:variant>
        <vt:i4>1179699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413606445</vt:lpwstr>
      </vt:variant>
      <vt:variant>
        <vt:i4>1179699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413606444</vt:lpwstr>
      </vt:variant>
      <vt:variant>
        <vt:i4>1179699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413606443</vt:lpwstr>
      </vt:variant>
      <vt:variant>
        <vt:i4>1179699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413606442</vt:lpwstr>
      </vt:variant>
      <vt:variant>
        <vt:i4>1179699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413606441</vt:lpwstr>
      </vt:variant>
      <vt:variant>
        <vt:i4>1179699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413606440</vt:lpwstr>
      </vt:variant>
      <vt:variant>
        <vt:i4>1376307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413606439</vt:lpwstr>
      </vt:variant>
      <vt:variant>
        <vt:i4>1376307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413606438</vt:lpwstr>
      </vt:variant>
      <vt:variant>
        <vt:i4>1376307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413606437</vt:lpwstr>
      </vt:variant>
      <vt:variant>
        <vt:i4>1376307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413606436</vt:lpwstr>
      </vt:variant>
      <vt:variant>
        <vt:i4>1376307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413606435</vt:lpwstr>
      </vt:variant>
      <vt:variant>
        <vt:i4>1376307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413606434</vt:lpwstr>
      </vt:variant>
      <vt:variant>
        <vt:i4>1376307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413606433</vt:lpwstr>
      </vt:variant>
      <vt:variant>
        <vt:i4>1376307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413606432</vt:lpwstr>
      </vt:variant>
      <vt:variant>
        <vt:i4>1376307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413606431</vt:lpwstr>
      </vt:variant>
      <vt:variant>
        <vt:i4>1376307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413606430</vt:lpwstr>
      </vt:variant>
      <vt:variant>
        <vt:i4>1310771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413606429</vt:lpwstr>
      </vt:variant>
      <vt:variant>
        <vt:i4>1310771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413606428</vt:lpwstr>
      </vt:variant>
      <vt:variant>
        <vt:i4>1310771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413606427</vt:lpwstr>
      </vt:variant>
      <vt:variant>
        <vt:i4>1310771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13606426</vt:lpwstr>
      </vt:variant>
      <vt:variant>
        <vt:i4>1310771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13606425</vt:lpwstr>
      </vt:variant>
      <vt:variant>
        <vt:i4>1310771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13606424</vt:lpwstr>
      </vt:variant>
      <vt:variant>
        <vt:i4>1310771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13606423</vt:lpwstr>
      </vt:variant>
      <vt:variant>
        <vt:i4>1310771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13606422</vt:lpwstr>
      </vt:variant>
      <vt:variant>
        <vt:i4>1310771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13606421</vt:lpwstr>
      </vt:variant>
      <vt:variant>
        <vt:i4>1310771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13606420</vt:lpwstr>
      </vt:variant>
      <vt:variant>
        <vt:i4>1507379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13606419</vt:lpwstr>
      </vt:variant>
      <vt:variant>
        <vt:i4>1507379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13606418</vt:lpwstr>
      </vt:variant>
      <vt:variant>
        <vt:i4>150737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13606417</vt:lpwstr>
      </vt:variant>
      <vt:variant>
        <vt:i4>150737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13606416</vt:lpwstr>
      </vt:variant>
      <vt:variant>
        <vt:i4>1507379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13606415</vt:lpwstr>
      </vt:variant>
      <vt:variant>
        <vt:i4>150737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13606414</vt:lpwstr>
      </vt:variant>
      <vt:variant>
        <vt:i4>150737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13606413</vt:lpwstr>
      </vt:variant>
      <vt:variant>
        <vt:i4>150737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13606412</vt:lpwstr>
      </vt:variant>
      <vt:variant>
        <vt:i4>1507379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13606411</vt:lpwstr>
      </vt:variant>
      <vt:variant>
        <vt:i4>150737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13606410</vt:lpwstr>
      </vt:variant>
      <vt:variant>
        <vt:i4>144184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13606409</vt:lpwstr>
      </vt:variant>
      <vt:variant>
        <vt:i4>144184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13606408</vt:lpwstr>
      </vt:variant>
      <vt:variant>
        <vt:i4>144184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1360640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nsieur Pierre-Jacques Henri</dc:title>
  <dc:creator>Sylvie Pommier</dc:creator>
  <cp:lastModifiedBy>Sylvie Pommier</cp:lastModifiedBy>
  <cp:revision>5</cp:revision>
  <cp:lastPrinted>2015-08-01T14:42:00Z</cp:lastPrinted>
  <dcterms:created xsi:type="dcterms:W3CDTF">2021-09-21T09:16:00Z</dcterms:created>
  <dcterms:modified xsi:type="dcterms:W3CDTF">2022-10-18T1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1575E3D89EA84BB15681B7BC2921F6</vt:lpwstr>
  </property>
</Properties>
</file>